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8CE4FC" w14:textId="2AC36310" w:rsidR="00C903F8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5003EC">
        <w:rPr>
          <w:rFonts w:ascii="Times New Roman" w:eastAsia="Times New Roman" w:hAnsi="Times New Roman" w:cs="Times New Roman"/>
          <w:sz w:val="24"/>
          <w:szCs w:val="24"/>
        </w:rPr>
        <w:t>N</w:t>
      </w:r>
      <w:r w:rsidR="00C761E9" w:rsidRPr="005003EC">
        <w:rPr>
          <w:rFonts w:ascii="Times New Roman" w:eastAsia="Times New Roman" w:hAnsi="Times New Roman" w:cs="Times New Roman"/>
          <w:sz w:val="24"/>
          <w:szCs w:val="24"/>
        </w:rPr>
        <w:t>ame</w:t>
      </w:r>
      <w:proofErr w:type="gramStart"/>
      <w:r w:rsidR="00C761E9"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 w:rsidR="00C761E9"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24BC22CC" w14:textId="31451134" w:rsidR="005003EC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:_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___________________</w:t>
      </w:r>
    </w:p>
    <w:p w14:paraId="41B1C5F7" w14:textId="54EE82AE" w:rsidR="005003EC" w:rsidRDefault="005003EC" w:rsidP="009118AB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#: ____________</w:t>
      </w:r>
    </w:p>
    <w:p w14:paraId="4439A1CA" w14:textId="0F64C5FE" w:rsidR="000F6A88" w:rsidRDefault="00C903F8" w:rsidP="00C903F8">
      <w:pPr>
        <w:rPr>
          <w:rFonts w:ascii="Times New Roman" w:eastAsia="Times New Roman" w:hAnsi="Times New Roman" w:cs="Times New Roman"/>
          <w:sz w:val="24"/>
          <w:szCs w:val="24"/>
        </w:rPr>
      </w:pPr>
      <w:r w:rsidRPr="787DDABF">
        <w:rPr>
          <w:rFonts w:ascii="Times New Roman" w:eastAsia="Times New Roman" w:hAnsi="Times New Roman" w:cs="Times New Roman"/>
          <w:sz w:val="24"/>
          <w:szCs w:val="24"/>
        </w:rPr>
        <w:t>Spelling</w:t>
      </w:r>
      <w:r w:rsidR="000F6A88">
        <w:br/>
      </w:r>
      <w:r w:rsidR="000F6A88" w:rsidRPr="787DDABF">
        <w:rPr>
          <w:rFonts w:ascii="Times New Roman" w:eastAsia="Times New Roman" w:hAnsi="Times New Roman" w:cs="Times New Roman"/>
          <w:sz w:val="24"/>
          <w:szCs w:val="24"/>
        </w:rPr>
        <w:t xml:space="preserve">List </w:t>
      </w:r>
      <w:r w:rsidR="00F144B0">
        <w:rPr>
          <w:rFonts w:ascii="Times New Roman" w:eastAsia="Times New Roman" w:hAnsi="Times New Roman" w:cs="Times New Roman"/>
          <w:sz w:val="24"/>
          <w:szCs w:val="24"/>
        </w:rPr>
        <w:t>1</w:t>
      </w:r>
      <w:r w:rsidR="000113A9">
        <w:rPr>
          <w:rFonts w:ascii="Times New Roman" w:eastAsia="Times New Roman" w:hAnsi="Times New Roman" w:cs="Times New Roman"/>
          <w:sz w:val="24"/>
          <w:szCs w:val="24"/>
        </w:rPr>
        <w:t>2</w:t>
      </w:r>
      <w:r w:rsidR="000F6A88" w:rsidRPr="787DDABF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</w:p>
    <w:p w14:paraId="7200A12A" w14:textId="77777777" w:rsidR="000F6A88" w:rsidRPr="000960FC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960FC">
        <w:rPr>
          <w:rFonts w:ascii="Times New Roman" w:hAnsi="Times New Roman" w:cs="Times New Roman"/>
          <w:b/>
          <w:sz w:val="24"/>
          <w:szCs w:val="24"/>
          <w:u w:val="single"/>
        </w:rPr>
        <w:t>Visual Memory:</w:t>
      </w:r>
    </w:p>
    <w:p w14:paraId="1D33BFD9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out the </w:t>
      </w:r>
      <w:r w:rsidRPr="00434F98">
        <w:rPr>
          <w:rFonts w:ascii="Times New Roman" w:hAnsi="Times New Roman" w:cs="Times New Roman"/>
          <w:b/>
          <w:sz w:val="24"/>
          <w:szCs w:val="24"/>
        </w:rPr>
        <w:t>misspelled</w:t>
      </w:r>
      <w:r>
        <w:rPr>
          <w:rFonts w:ascii="Times New Roman" w:hAnsi="Times New Roman" w:cs="Times New Roman"/>
          <w:sz w:val="24"/>
          <w:szCs w:val="24"/>
        </w:rPr>
        <w:t xml:space="preserve"> word:</w:t>
      </w:r>
    </w:p>
    <w:p w14:paraId="65539769" w14:textId="16663846" w:rsidR="000F6A88" w:rsidRDefault="000113A9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vere</w:t>
      </w:r>
      <w:r w:rsidR="00B330A6">
        <w:rPr>
          <w:rFonts w:ascii="Times New Roman" w:hAnsi="Times New Roman" w:cs="Times New Roman"/>
          <w:sz w:val="24"/>
          <w:szCs w:val="24"/>
        </w:rPr>
        <w:tab/>
      </w:r>
      <w:r w:rsidR="00B330A6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eveer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52E47E18" w14:textId="7D71EB8B" w:rsidR="000F6A88" w:rsidRDefault="00513F7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</w:t>
      </w:r>
      <w:r w:rsidR="00B330A6">
        <w:rPr>
          <w:rFonts w:ascii="Times New Roman" w:hAnsi="Times New Roman" w:cs="Times New Roman"/>
          <w:sz w:val="24"/>
          <w:szCs w:val="24"/>
        </w:rPr>
        <w:tab/>
      </w:r>
      <w:r w:rsidR="00B330A6"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eror</w:t>
      </w:r>
      <w:proofErr w:type="spellEnd"/>
      <w:r w:rsidR="000F6A88">
        <w:rPr>
          <w:rFonts w:ascii="Times New Roman" w:hAnsi="Times New Roman" w:cs="Times New Roman"/>
          <w:sz w:val="24"/>
          <w:szCs w:val="24"/>
        </w:rPr>
        <w:tab/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22C64E97" w14:textId="6A8983CF" w:rsidR="000F6A88" w:rsidRDefault="00513F7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ynm</w:t>
      </w:r>
      <w:proofErr w:type="spellEnd"/>
      <w:r w:rsidR="00A4558A">
        <w:rPr>
          <w:rFonts w:ascii="Times New Roman" w:hAnsi="Times New Roman" w:cs="Times New Roman"/>
          <w:sz w:val="24"/>
          <w:szCs w:val="24"/>
        </w:rPr>
        <w:tab/>
      </w:r>
      <w:r w:rsidR="00A4558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hymn</w:t>
      </w:r>
      <w:r w:rsidR="000F6A88">
        <w:rPr>
          <w:rFonts w:ascii="Times New Roman" w:hAnsi="Times New Roman" w:cs="Times New Roman"/>
          <w:sz w:val="24"/>
          <w:szCs w:val="24"/>
        </w:rPr>
        <w:tab/>
      </w:r>
    </w:p>
    <w:p w14:paraId="306DF36C" w14:textId="49AE2933" w:rsidR="000F6A88" w:rsidRDefault="00513F7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sive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masive</w:t>
      </w:r>
      <w:proofErr w:type="spellEnd"/>
    </w:p>
    <w:p w14:paraId="3F8AB183" w14:textId="29C62900" w:rsidR="00A4558A" w:rsidRDefault="00513F7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el</w:t>
      </w:r>
      <w:r w:rsidR="00A4558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feul</w:t>
      </w:r>
      <w:proofErr w:type="spellEnd"/>
    </w:p>
    <w:p w14:paraId="050B656F" w14:textId="389286BF" w:rsidR="00A4558A" w:rsidRDefault="00AD0577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d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medal</w:t>
      </w:r>
    </w:p>
    <w:p w14:paraId="1E3E098B" w14:textId="2453468C" w:rsidR="00242B08" w:rsidRDefault="00AA3CB8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vorable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faverable</w:t>
      </w:r>
      <w:proofErr w:type="spellEnd"/>
    </w:p>
    <w:p w14:paraId="21F1099B" w14:textId="68483276" w:rsidR="00242B08" w:rsidRDefault="00AA3CB8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nw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genuine</w:t>
      </w:r>
    </w:p>
    <w:p w14:paraId="2BCB64D7" w14:textId="34C4DA58" w:rsidR="00242B08" w:rsidRDefault="0090250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ig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 xml:space="preserve">          reign</w:t>
      </w:r>
    </w:p>
    <w:p w14:paraId="4676402E" w14:textId="7EF93702" w:rsidR="007E7D40" w:rsidRPr="00DD20FE" w:rsidRDefault="0090250C" w:rsidP="000F6A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lies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lillies</w:t>
      </w:r>
      <w:proofErr w:type="spellEnd"/>
    </w:p>
    <w:p w14:paraId="05203720" w14:textId="6BA2F4AB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Word Meaning:</w:t>
      </w:r>
    </w:p>
    <w:p w14:paraId="3FEF85A4" w14:textId="39C04E26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rcle the </w:t>
      </w:r>
      <w:r w:rsidRPr="00E25BE3">
        <w:rPr>
          <w:rFonts w:ascii="Times New Roman" w:hAnsi="Times New Roman" w:cs="Times New Roman"/>
          <w:b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spelling word.</w:t>
      </w:r>
    </w:p>
    <w:p w14:paraId="01A5A923" w14:textId="2182DC8D" w:rsidR="00DC1B0D" w:rsidRPr="006514F5" w:rsidRDefault="00DC1B0D" w:rsidP="00DC1B0D">
      <w:pPr>
        <w:pStyle w:val="ListParagraph"/>
        <w:numPr>
          <w:ilvl w:val="0"/>
          <w:numId w:val="10"/>
        </w:numPr>
        <w:spacing w:line="480" w:lineRule="auto"/>
      </w:pPr>
      <w:r w:rsidRPr="00DC1B0D">
        <w:t xml:space="preserve">The </w:t>
      </w:r>
      <w:r w:rsidRPr="006514F5">
        <w:rPr>
          <w:b/>
        </w:rPr>
        <w:t>favorable</w:t>
      </w:r>
      <w:r w:rsidR="00910697" w:rsidRPr="006514F5">
        <w:rPr>
          <w:b/>
        </w:rPr>
        <w:t>/favor</w:t>
      </w:r>
      <w:r w:rsidRPr="00DC1B0D">
        <w:t xml:space="preserve"> winds made it a good day to fly a kite.</w:t>
      </w:r>
    </w:p>
    <w:p w14:paraId="724F28BE" w14:textId="3453D169" w:rsidR="00910697" w:rsidRPr="006514F5" w:rsidRDefault="00910697" w:rsidP="00910697">
      <w:pPr>
        <w:pStyle w:val="ListParagraph"/>
        <w:numPr>
          <w:ilvl w:val="0"/>
          <w:numId w:val="10"/>
        </w:numPr>
        <w:spacing w:line="480" w:lineRule="auto"/>
      </w:pPr>
      <w:r>
        <w:t xml:space="preserve">There were </w:t>
      </w:r>
      <w:r w:rsidR="00CF5B17" w:rsidRPr="006514F5">
        <w:rPr>
          <w:b/>
        </w:rPr>
        <w:t>lily/</w:t>
      </w:r>
      <w:r w:rsidRPr="006514F5">
        <w:rPr>
          <w:b/>
        </w:rPr>
        <w:t>lilies</w:t>
      </w:r>
      <w:r>
        <w:t xml:space="preserve"> every</w:t>
      </w:r>
      <w:r w:rsidRPr="00910697">
        <w:t>where in tall white porcelain vases.</w:t>
      </w:r>
    </w:p>
    <w:p w14:paraId="6814CE48" w14:textId="4CA4AC2B" w:rsidR="0079398D" w:rsidRPr="006514F5" w:rsidRDefault="0079398D" w:rsidP="0079398D">
      <w:pPr>
        <w:pStyle w:val="ListParagraph"/>
        <w:numPr>
          <w:ilvl w:val="0"/>
          <w:numId w:val="10"/>
        </w:numPr>
        <w:spacing w:line="480" w:lineRule="auto"/>
      </w:pPr>
      <w:r w:rsidRPr="006514F5">
        <w:t xml:space="preserve">She was </w:t>
      </w:r>
      <w:r w:rsidRPr="006514F5">
        <w:rPr>
          <w:b/>
        </w:rPr>
        <w:t>involved</w:t>
      </w:r>
      <w:r w:rsidR="007142DE" w:rsidRPr="006514F5">
        <w:rPr>
          <w:b/>
        </w:rPr>
        <w:t>/involve</w:t>
      </w:r>
      <w:r w:rsidRPr="006514F5">
        <w:t xml:space="preserve"> in learning her part for the school play.</w:t>
      </w:r>
    </w:p>
    <w:p w14:paraId="7A15D184" w14:textId="4E2716DB" w:rsidR="00A257D6" w:rsidRPr="006514F5" w:rsidRDefault="00CF5B17" w:rsidP="00A257D6">
      <w:pPr>
        <w:pStyle w:val="ListParagraph"/>
        <w:numPr>
          <w:ilvl w:val="0"/>
          <w:numId w:val="10"/>
        </w:numPr>
        <w:spacing w:line="480" w:lineRule="auto"/>
      </w:pPr>
      <w:r w:rsidRPr="00CF5B17">
        <w:t xml:space="preserve">The </w:t>
      </w:r>
      <w:r w:rsidR="00464D19" w:rsidRPr="006514F5">
        <w:rPr>
          <w:b/>
        </w:rPr>
        <w:t>massive/</w:t>
      </w:r>
      <w:r w:rsidRPr="006514F5">
        <w:rPr>
          <w:b/>
        </w:rPr>
        <w:t>mass</w:t>
      </w:r>
      <w:r w:rsidRPr="00CF5B17">
        <w:t xml:space="preserve"> of this brick is greater than the </w:t>
      </w:r>
      <w:r w:rsidRPr="006514F5">
        <w:rPr>
          <w:b/>
        </w:rPr>
        <w:t>mass</w:t>
      </w:r>
      <w:r w:rsidR="00464D19" w:rsidRPr="006514F5">
        <w:rPr>
          <w:b/>
        </w:rPr>
        <w:t>ive/mass</w:t>
      </w:r>
      <w:r w:rsidRPr="00CF5B17">
        <w:t xml:space="preserve"> of that book.</w:t>
      </w:r>
    </w:p>
    <w:p w14:paraId="126C9984" w14:textId="09384120" w:rsidR="00464D19" w:rsidRPr="006514F5" w:rsidRDefault="00464D19" w:rsidP="00A257D6">
      <w:pPr>
        <w:pStyle w:val="ListParagraph"/>
        <w:numPr>
          <w:ilvl w:val="0"/>
          <w:numId w:val="10"/>
        </w:numPr>
        <w:spacing w:line="480" w:lineRule="auto"/>
      </w:pPr>
      <w:r w:rsidRPr="00464D19">
        <w:t xml:space="preserve">Olympic </w:t>
      </w:r>
      <w:r w:rsidRPr="006514F5">
        <w:rPr>
          <w:b/>
        </w:rPr>
        <w:t>medal</w:t>
      </w:r>
      <w:r w:rsidR="0029711D" w:rsidRPr="006514F5">
        <w:rPr>
          <w:b/>
        </w:rPr>
        <w:t>s/metals</w:t>
      </w:r>
      <w:r w:rsidRPr="00464D19">
        <w:t xml:space="preserve"> traditionally made with </w:t>
      </w:r>
      <w:r w:rsidR="0029711D" w:rsidRPr="006514F5">
        <w:rPr>
          <w:b/>
        </w:rPr>
        <w:t>medal/</w:t>
      </w:r>
      <w:r w:rsidR="00231151">
        <w:rPr>
          <w:b/>
        </w:rPr>
        <w:t>m</w:t>
      </w:r>
      <w:r w:rsidRPr="006514F5">
        <w:rPr>
          <w:b/>
        </w:rPr>
        <w:t>etal</w:t>
      </w:r>
      <w:r w:rsidR="0029711D">
        <w:t>.</w:t>
      </w:r>
    </w:p>
    <w:p w14:paraId="5DB13DB2" w14:textId="4748B0D1" w:rsidR="00B526D3" w:rsidRDefault="00B526D3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98BBA3" w14:textId="77777777" w:rsidR="00B24D81" w:rsidRDefault="00B24D81" w:rsidP="00B526D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636496" w14:textId="77777777" w:rsidR="000F6A88" w:rsidRPr="007D3E09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d usage and sentence type</w:t>
      </w:r>
      <w:r w:rsidRPr="0066159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11169873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 xml:space="preserve">Write a </w:t>
      </w:r>
      <w:r w:rsidRPr="00F40024">
        <w:rPr>
          <w:rFonts w:ascii="Times New Roman" w:hAnsi="Times New Roman" w:cs="Times New Roman"/>
          <w:b/>
          <w:sz w:val="24"/>
          <w:szCs w:val="24"/>
        </w:rPr>
        <w:t>compound sentence</w:t>
      </w:r>
      <w:r w:rsidRPr="00F40024">
        <w:rPr>
          <w:rFonts w:ascii="Times New Roman" w:hAnsi="Times New Roman" w:cs="Times New Roman"/>
          <w:sz w:val="24"/>
          <w:szCs w:val="24"/>
        </w:rPr>
        <w:t xml:space="preserve"> (two independent clauses joined by a coordinating conjunction</w:t>
      </w:r>
      <w:r>
        <w:rPr>
          <w:rFonts w:ascii="Times New Roman" w:hAnsi="Times New Roman" w:cs="Times New Roman"/>
          <w:sz w:val="24"/>
          <w:szCs w:val="24"/>
        </w:rPr>
        <w:t xml:space="preserve"> and a comma</w:t>
      </w:r>
      <w:r w:rsidRPr="00F40024">
        <w:rPr>
          <w:rFonts w:ascii="Times New Roman" w:hAnsi="Times New Roman" w:cs="Times New Roman"/>
          <w:sz w:val="24"/>
          <w:szCs w:val="24"/>
        </w:rPr>
        <w:t xml:space="preserve">) using the spelling word. 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2AE331F8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</w:rPr>
      </w:pPr>
    </w:p>
    <w:p w14:paraId="6900C7CA" w14:textId="2B3ED320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40024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Pr="00F40024">
        <w:rPr>
          <w:rFonts w:ascii="Times New Roman" w:hAnsi="Times New Roman" w:cs="Times New Roman"/>
          <w:sz w:val="24"/>
          <w:szCs w:val="24"/>
        </w:rPr>
        <w:t>______ (</w:t>
      </w:r>
      <w:r w:rsidR="00454880">
        <w:rPr>
          <w:rFonts w:ascii="Times New Roman" w:hAnsi="Times New Roman" w:cs="Times New Roman"/>
          <w:b/>
          <w:sz w:val="24"/>
          <w:szCs w:val="24"/>
        </w:rPr>
        <w:t>favorit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FD8246" w14:textId="5EB9B896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_</w:t>
      </w:r>
      <w:r>
        <w:rPr>
          <w:rFonts w:ascii="Times New Roman" w:hAnsi="Times New Roman" w:cs="Times New Roman"/>
          <w:sz w:val="24"/>
          <w:szCs w:val="24"/>
        </w:rPr>
        <w:t>____(</w:t>
      </w:r>
      <w:r w:rsidR="00454880">
        <w:rPr>
          <w:rFonts w:ascii="Times New Roman" w:hAnsi="Times New Roman" w:cs="Times New Roman"/>
          <w:b/>
          <w:sz w:val="24"/>
          <w:szCs w:val="24"/>
        </w:rPr>
        <w:t>hym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7B94DD" w14:textId="0EAB6496" w:rsidR="000F6A88" w:rsidRPr="00997F0C" w:rsidRDefault="000F6A88" w:rsidP="00997F0C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_</w:t>
      </w:r>
      <w:r w:rsidRPr="00997F0C">
        <w:rPr>
          <w:rFonts w:ascii="Times New Roman" w:hAnsi="Times New Roman" w:cs="Times New Roman"/>
          <w:sz w:val="24"/>
          <w:szCs w:val="24"/>
        </w:rPr>
        <w:t>___(</w:t>
      </w:r>
      <w:r w:rsidR="00454880" w:rsidRPr="00997F0C">
        <w:rPr>
          <w:rFonts w:ascii="Times New Roman" w:hAnsi="Times New Roman" w:cs="Times New Roman"/>
          <w:b/>
          <w:sz w:val="24"/>
          <w:szCs w:val="24"/>
        </w:rPr>
        <w:t>severe</w:t>
      </w:r>
      <w:r w:rsidRPr="00997F0C">
        <w:rPr>
          <w:rFonts w:ascii="Times New Roman" w:hAnsi="Times New Roman" w:cs="Times New Roman"/>
          <w:sz w:val="24"/>
          <w:szCs w:val="24"/>
        </w:rPr>
        <w:t>)</w:t>
      </w:r>
    </w:p>
    <w:p w14:paraId="5D0ACF87" w14:textId="7F1EF0B1" w:rsidR="000F6A88" w:rsidRDefault="000F6A88" w:rsidP="000F6A88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</w:t>
      </w:r>
      <w:r>
        <w:rPr>
          <w:rFonts w:ascii="Times New Roman" w:hAnsi="Times New Roman" w:cs="Times New Roman"/>
          <w:sz w:val="24"/>
          <w:szCs w:val="24"/>
        </w:rPr>
        <w:t>______(</w:t>
      </w:r>
      <w:r w:rsidR="00454880">
        <w:rPr>
          <w:rFonts w:ascii="Times New Roman" w:hAnsi="Times New Roman" w:cs="Times New Roman"/>
          <w:b/>
          <w:sz w:val="24"/>
          <w:szCs w:val="24"/>
        </w:rPr>
        <w:t>genuin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2C867CE" w14:textId="77777777" w:rsidR="000F6A88" w:rsidRPr="001E74C7" w:rsidRDefault="000F6A88" w:rsidP="000F6A8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b/>
          <w:sz w:val="24"/>
          <w:szCs w:val="24"/>
        </w:rPr>
        <w:t xml:space="preserve">complex sentence </w:t>
      </w:r>
      <w:r>
        <w:rPr>
          <w:rFonts w:ascii="Times New Roman" w:hAnsi="Times New Roman" w:cs="Times New Roman"/>
          <w:sz w:val="24"/>
          <w:szCs w:val="24"/>
        </w:rPr>
        <w:t xml:space="preserve">(one dependent clause and one independent clause joined by a subordinating conjunction and a comma) using the spelling word. </w:t>
      </w:r>
      <w:r>
        <w:rPr>
          <w:rFonts w:ascii="Times New Roman" w:hAnsi="Times New Roman" w:cs="Times New Roman"/>
          <w:b/>
          <w:sz w:val="24"/>
          <w:szCs w:val="24"/>
        </w:rPr>
        <w:t>Sentences must be five words minimum.</w:t>
      </w:r>
    </w:p>
    <w:p w14:paraId="5D4303AE" w14:textId="58F920BB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__ (</w:t>
      </w:r>
      <w:r w:rsidR="00454880">
        <w:rPr>
          <w:rFonts w:ascii="Times New Roman" w:hAnsi="Times New Roman" w:cs="Times New Roman"/>
          <w:b/>
          <w:sz w:val="24"/>
          <w:szCs w:val="24"/>
        </w:rPr>
        <w:t>growth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EF10CBE" w14:textId="43AFEC1E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 (</w:t>
      </w:r>
      <w:r w:rsidR="00454880">
        <w:rPr>
          <w:rFonts w:ascii="Times New Roman" w:hAnsi="Times New Roman" w:cs="Times New Roman"/>
          <w:b/>
          <w:sz w:val="24"/>
          <w:szCs w:val="24"/>
        </w:rPr>
        <w:t>fought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E74C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2C066" w14:textId="1F722606" w:rsidR="000F6A88" w:rsidRPr="001E74C7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E74C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</w:t>
      </w:r>
      <w:r w:rsidRPr="001E74C7">
        <w:rPr>
          <w:rFonts w:ascii="Times New Roman" w:hAnsi="Times New Roman" w:cs="Times New Roman"/>
          <w:sz w:val="24"/>
          <w:szCs w:val="24"/>
        </w:rPr>
        <w:t>___ (</w:t>
      </w:r>
      <w:r w:rsidR="00997F0C">
        <w:rPr>
          <w:rFonts w:ascii="Times New Roman" w:hAnsi="Times New Roman" w:cs="Times New Roman"/>
          <w:b/>
          <w:sz w:val="24"/>
          <w:szCs w:val="24"/>
        </w:rPr>
        <w:t>medicine</w:t>
      </w:r>
      <w:r w:rsidRPr="001E74C7">
        <w:rPr>
          <w:rFonts w:ascii="Times New Roman" w:hAnsi="Times New Roman" w:cs="Times New Roman"/>
          <w:sz w:val="24"/>
          <w:szCs w:val="24"/>
        </w:rPr>
        <w:t>)</w:t>
      </w:r>
    </w:p>
    <w:p w14:paraId="231BC7C6" w14:textId="77777777" w:rsidR="000F6A88" w:rsidRDefault="000F6A88" w:rsidP="000F6A8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</w:t>
      </w:r>
    </w:p>
    <w:p w14:paraId="7BCBABAD" w14:textId="219C37FB" w:rsidR="000F6A88" w:rsidRDefault="000F6A88" w:rsidP="000F6A8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</w:t>
      </w:r>
      <w:r w:rsidR="007F7501">
        <w:rPr>
          <w:rFonts w:ascii="Times New Roman" w:hAnsi="Times New Roman" w:cs="Times New Roman"/>
          <w:sz w:val="24"/>
          <w:szCs w:val="24"/>
        </w:rPr>
        <w:t>______________________________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997F0C">
        <w:rPr>
          <w:rFonts w:ascii="Times New Roman" w:hAnsi="Times New Roman" w:cs="Times New Roman"/>
          <w:b/>
          <w:sz w:val="24"/>
          <w:szCs w:val="24"/>
        </w:rPr>
        <w:t>investigat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F860741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3D128BF" w14:textId="77777777" w:rsidR="00B24D81" w:rsidRDefault="00B24D81" w:rsidP="000F6A88">
      <w:pPr>
        <w:rPr>
          <w:rFonts w:ascii="Times New Roman" w:hAnsi="Times New Roman" w:cs="Times New Roman"/>
          <w:sz w:val="24"/>
          <w:szCs w:val="24"/>
        </w:rPr>
      </w:pPr>
    </w:p>
    <w:p w14:paraId="6A1502F2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following spelling words in a sentence of your choice (declarative, interrogative, imperative, and/or exclamatory).</w:t>
      </w:r>
    </w:p>
    <w:p w14:paraId="431EFCC5" w14:textId="7B43BA01" w:rsidR="000F6A88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____</w:t>
      </w:r>
      <w:r>
        <w:rPr>
          <w:rFonts w:ascii="Times New Roman" w:hAnsi="Times New Roman" w:cs="Times New Roman"/>
          <w:sz w:val="24"/>
          <w:szCs w:val="24"/>
        </w:rPr>
        <w:t>______(</w:t>
      </w:r>
      <w:r w:rsidR="00997F0C">
        <w:rPr>
          <w:rFonts w:ascii="Times New Roman" w:hAnsi="Times New Roman" w:cs="Times New Roman"/>
          <w:b/>
          <w:sz w:val="24"/>
          <w:szCs w:val="24"/>
        </w:rPr>
        <w:t>er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6D3D8E7" w14:textId="66945039" w:rsidR="000F6A88" w:rsidRPr="00411686" w:rsidRDefault="000F6A88" w:rsidP="000F6A88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  <w:r w:rsidR="00F32437">
        <w:rPr>
          <w:rFonts w:ascii="Times New Roman" w:hAnsi="Times New Roman" w:cs="Times New Roman"/>
          <w:sz w:val="24"/>
          <w:szCs w:val="24"/>
        </w:rPr>
        <w:t>_________________________</w:t>
      </w:r>
      <w:r w:rsidR="00997F0C">
        <w:rPr>
          <w:rFonts w:ascii="Times New Roman" w:hAnsi="Times New Roman" w:cs="Times New Roman"/>
          <w:sz w:val="24"/>
          <w:szCs w:val="24"/>
        </w:rPr>
        <w:t>_______</w:t>
      </w:r>
      <w:r w:rsidR="00F32437">
        <w:rPr>
          <w:rFonts w:ascii="Times New Roman" w:hAnsi="Times New Roman" w:cs="Times New Roman"/>
          <w:sz w:val="24"/>
          <w:szCs w:val="24"/>
        </w:rPr>
        <w:t>_____ (</w:t>
      </w:r>
      <w:r w:rsidR="00997F0C">
        <w:rPr>
          <w:rFonts w:ascii="Times New Roman" w:hAnsi="Times New Roman" w:cs="Times New Roman"/>
          <w:b/>
          <w:sz w:val="24"/>
          <w:szCs w:val="24"/>
        </w:rPr>
        <w:t>reig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834C665" w14:textId="77777777" w:rsidR="000F6A88" w:rsidRDefault="000F6A88" w:rsidP="000F6A8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rammar:</w:t>
      </w:r>
    </w:p>
    <w:p w14:paraId="7BABFE88" w14:textId="707D0EBF" w:rsidR="000F6A88" w:rsidRDefault="00D614DA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correct verb tense for each of the spelling words</w:t>
      </w:r>
      <w:r w:rsidR="00F85B88">
        <w:rPr>
          <w:rFonts w:ascii="Times New Roman" w:hAnsi="Times New Roman" w:cs="Times New Roman"/>
          <w:sz w:val="24"/>
          <w:szCs w:val="24"/>
        </w:rPr>
        <w:t xml:space="preserve"> and use it in a simple sentence</w:t>
      </w:r>
      <w:r w:rsidR="000F6A88">
        <w:rPr>
          <w:rFonts w:ascii="Times New Roman" w:hAnsi="Times New Roman" w:cs="Times New Roman"/>
          <w:sz w:val="24"/>
          <w:szCs w:val="24"/>
        </w:rPr>
        <w:t>.</w:t>
      </w:r>
      <w:r w:rsidR="00887730">
        <w:rPr>
          <w:rFonts w:ascii="Times New Roman" w:hAnsi="Times New Roman" w:cs="Times New Roman"/>
          <w:sz w:val="24"/>
          <w:szCs w:val="24"/>
        </w:rPr>
        <w:t xml:space="preserve"> Please use the same sentence for each. </w:t>
      </w:r>
    </w:p>
    <w:p w14:paraId="1050B28D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word is </w:t>
      </w:r>
      <w:r w:rsidRPr="008A66F9">
        <w:rPr>
          <w:rFonts w:ascii="Times New Roman" w:hAnsi="Times New Roman" w:cs="Times New Roman"/>
          <w:b/>
          <w:sz w:val="24"/>
          <w:szCs w:val="24"/>
        </w:rPr>
        <w:t>govern</w:t>
      </w:r>
    </w:p>
    <w:p w14:paraId="02DE8A8B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77906">
        <w:rPr>
          <w:rFonts w:ascii="Times New Roman" w:hAnsi="Times New Roman" w:cs="Times New Roman"/>
          <w:b/>
          <w:sz w:val="24"/>
          <w:szCs w:val="24"/>
        </w:rPr>
        <w:t>Prese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s</w:t>
      </w:r>
      <w:r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E759644" w14:textId="5A31B941" w:rsidR="000F6A88" w:rsidRDefault="00522F8F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r w:rsidR="000F6A88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0F6A88" w:rsidRPr="00C77906">
        <w:rPr>
          <w:rFonts w:ascii="Times New Roman" w:hAnsi="Times New Roman" w:cs="Times New Roman"/>
          <w:sz w:val="24"/>
          <w:szCs w:val="24"/>
        </w:rPr>
        <w:t xml:space="preserve">  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="000F6A88" w:rsidRPr="00F85B88">
        <w:rPr>
          <w:rFonts w:ascii="Times New Roman" w:hAnsi="Times New Roman" w:cs="Times New Roman"/>
          <w:b/>
          <w:sz w:val="24"/>
          <w:szCs w:val="24"/>
          <w:u w:val="single"/>
        </w:rPr>
        <w:t>is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0F6A88"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ing</w:t>
      </w:r>
      <w:r w:rsidR="000F6A88" w:rsidRPr="00242492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 w:rsidR="000F6A8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A4A2B01" w14:textId="06762EB1" w:rsidR="006E0D6F" w:rsidRDefault="006E0D6F" w:rsidP="000F6A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st participle: </w:t>
      </w:r>
      <w:r w:rsidRPr="006E0D6F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6E0D6F">
        <w:rPr>
          <w:rFonts w:ascii="Times New Roman" w:hAnsi="Times New Roman" w:cs="Times New Roman"/>
          <w:b/>
          <w:sz w:val="24"/>
          <w:szCs w:val="24"/>
          <w:u w:val="single"/>
        </w:rPr>
        <w:t>has governed</w:t>
      </w:r>
      <w:r w:rsidRPr="006E0D6F">
        <w:rPr>
          <w:rFonts w:ascii="Times New Roman" w:hAnsi="Times New Roman" w:cs="Times New Roman"/>
          <w:sz w:val="24"/>
          <w:szCs w:val="24"/>
          <w:u w:val="single"/>
        </w:rPr>
        <w:t xml:space="preserve"> our sta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128924" w14:textId="77777777" w:rsidR="000F6A88" w:rsidRDefault="000F6A88" w:rsidP="000F6A88">
      <w:pPr>
        <w:rPr>
          <w:rFonts w:ascii="Times New Roman" w:hAnsi="Times New Roman" w:cs="Times New Roman"/>
          <w:sz w:val="24"/>
          <w:szCs w:val="24"/>
          <w:u w:val="single"/>
        </w:rPr>
      </w:pPr>
      <w:r w:rsidRPr="00C77906">
        <w:rPr>
          <w:rFonts w:ascii="Times New Roman" w:hAnsi="Times New Roman" w:cs="Times New Roman"/>
          <w:b/>
          <w:sz w:val="24"/>
          <w:szCs w:val="24"/>
        </w:rPr>
        <w:t>Past ten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The legislature </w:t>
      </w:r>
      <w:r w:rsidRPr="00CE7906">
        <w:rPr>
          <w:rFonts w:ascii="Times New Roman" w:hAnsi="Times New Roman" w:cs="Times New Roman"/>
          <w:b/>
          <w:sz w:val="24"/>
          <w:szCs w:val="24"/>
          <w:u w:val="single"/>
        </w:rPr>
        <w:t>governed</w:t>
      </w:r>
      <w:r w:rsidRPr="00CE7906">
        <w:rPr>
          <w:rFonts w:ascii="Times New Roman" w:hAnsi="Times New Roman" w:cs="Times New Roman"/>
          <w:sz w:val="24"/>
          <w:szCs w:val="24"/>
          <w:u w:val="single"/>
        </w:rPr>
        <w:t xml:space="preserve"> our state last year.</w:t>
      </w:r>
    </w:p>
    <w:p w14:paraId="12242424" w14:textId="058838ED" w:rsidR="000F6A88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231151">
        <w:rPr>
          <w:rFonts w:ascii="Times New Roman" w:hAnsi="Times New Roman" w:cs="Times New Roman"/>
          <w:b/>
          <w:sz w:val="24"/>
          <w:szCs w:val="24"/>
          <w:u w:val="single"/>
        </w:rPr>
        <w:t>favor</w:t>
      </w:r>
    </w:p>
    <w:p w14:paraId="0F8B2883" w14:textId="1E44A11C" w:rsidR="000F6A88" w:rsidRPr="00C77906" w:rsidRDefault="000F6A88" w:rsidP="000F6A88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resent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__________</w:t>
      </w:r>
      <w:r w:rsidR="008077A1">
        <w:rPr>
          <w:rFonts w:ascii="Times New Roman" w:hAnsi="Times New Roman" w:cs="Times New Roman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sz w:val="24"/>
          <w:szCs w:val="24"/>
        </w:rPr>
        <w:t>_______</w:t>
      </w:r>
    </w:p>
    <w:p w14:paraId="3CB5E6F2" w14:textId="210672AB" w:rsidR="00887730" w:rsidRPr="00C77906" w:rsidRDefault="00522F8F" w:rsidP="008077A1">
      <w:pPr>
        <w:pStyle w:val="ListParagraph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r w:rsidR="00887730">
        <w:rPr>
          <w:rFonts w:ascii="Times New Roman" w:hAnsi="Times New Roman" w:cs="Times New Roman"/>
          <w:b/>
          <w:sz w:val="24"/>
          <w:szCs w:val="24"/>
        </w:rPr>
        <w:t>:</w:t>
      </w:r>
      <w:r w:rsidR="000F6A88" w:rsidRPr="00C77906">
        <w:rPr>
          <w:rFonts w:ascii="Times New Roman" w:hAnsi="Times New Roman" w:cs="Times New Roman"/>
          <w:sz w:val="24"/>
          <w:szCs w:val="24"/>
        </w:rPr>
        <w:t xml:space="preserve"> </w:t>
      </w:r>
      <w:r w:rsidR="000F6A88">
        <w:rPr>
          <w:rFonts w:ascii="Times New Roman" w:hAnsi="Times New Roman" w:cs="Times New Roman"/>
          <w:sz w:val="24"/>
          <w:szCs w:val="24"/>
        </w:rPr>
        <w:t>____________________</w:t>
      </w:r>
      <w:r w:rsidR="008077A1">
        <w:rPr>
          <w:rFonts w:ascii="Times New Roman" w:hAnsi="Times New Roman" w:cs="Times New Roman"/>
          <w:sz w:val="24"/>
          <w:szCs w:val="24"/>
        </w:rPr>
        <w:t>___________________________________</w:t>
      </w:r>
    </w:p>
    <w:p w14:paraId="0B170846" w14:textId="3FE01CD9" w:rsidR="000F6A88" w:rsidRDefault="000F6A88" w:rsidP="000F6A88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>Past tense</w:t>
      </w:r>
      <w:r w:rsidRPr="00C779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__________________</w:t>
      </w:r>
      <w:r w:rsidR="008077A1">
        <w:rPr>
          <w:rFonts w:ascii="Times New Roman" w:hAnsi="Times New Roman" w:cs="Times New Roman"/>
          <w:sz w:val="24"/>
          <w:szCs w:val="24"/>
        </w:rPr>
        <w:t>________________</w:t>
      </w:r>
      <w:r>
        <w:rPr>
          <w:rFonts w:ascii="Times New Roman" w:hAnsi="Times New Roman" w:cs="Times New Roman"/>
          <w:sz w:val="24"/>
          <w:szCs w:val="24"/>
        </w:rPr>
        <w:t>______________</w:t>
      </w:r>
      <w:r w:rsidR="008077A1">
        <w:rPr>
          <w:rFonts w:ascii="Times New Roman" w:hAnsi="Times New Roman" w:cs="Times New Roman"/>
          <w:sz w:val="24"/>
          <w:szCs w:val="24"/>
        </w:rPr>
        <w:t>________</w:t>
      </w:r>
      <w:r>
        <w:rPr>
          <w:rFonts w:ascii="Times New Roman" w:hAnsi="Times New Roman" w:cs="Times New Roman"/>
          <w:sz w:val="24"/>
          <w:szCs w:val="24"/>
        </w:rPr>
        <w:t>______</w:t>
      </w:r>
    </w:p>
    <w:p w14:paraId="0DA51F6D" w14:textId="7EAA703B" w:rsidR="000F6A88" w:rsidRPr="00C20A3F" w:rsidRDefault="000F6A88" w:rsidP="000F6A88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Word is </w:t>
      </w:r>
      <w:r w:rsidR="00231151">
        <w:rPr>
          <w:rFonts w:ascii="Times New Roman" w:hAnsi="Times New Roman" w:cs="Times New Roman"/>
          <w:b/>
          <w:sz w:val="24"/>
          <w:szCs w:val="24"/>
          <w:u w:val="single"/>
        </w:rPr>
        <w:t>involve</w:t>
      </w:r>
    </w:p>
    <w:p w14:paraId="12B362B4" w14:textId="37EE46DC" w:rsidR="000F6A88" w:rsidRPr="00887730" w:rsidRDefault="000F6A88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730">
        <w:rPr>
          <w:rFonts w:ascii="Times New Roman" w:hAnsi="Times New Roman" w:cs="Times New Roman"/>
          <w:b/>
          <w:sz w:val="24"/>
          <w:szCs w:val="24"/>
        </w:rPr>
        <w:t>Present</w:t>
      </w:r>
      <w:r w:rsidRPr="00887730">
        <w:rPr>
          <w:rFonts w:ascii="Times New Roman" w:hAnsi="Times New Roman" w:cs="Times New Roman"/>
          <w:sz w:val="24"/>
          <w:szCs w:val="24"/>
        </w:rPr>
        <w:t>: __________________________________________</w:t>
      </w:r>
      <w:r w:rsidR="00C16468">
        <w:rPr>
          <w:rFonts w:ascii="Times New Roman" w:hAnsi="Times New Roman" w:cs="Times New Roman"/>
          <w:sz w:val="24"/>
          <w:szCs w:val="24"/>
        </w:rPr>
        <w:t>____________</w:t>
      </w:r>
      <w:r w:rsidRPr="00887730">
        <w:rPr>
          <w:rFonts w:ascii="Times New Roman" w:hAnsi="Times New Roman" w:cs="Times New Roman"/>
          <w:sz w:val="24"/>
          <w:szCs w:val="24"/>
        </w:rPr>
        <w:t>__________</w:t>
      </w:r>
    </w:p>
    <w:p w14:paraId="06DE5F86" w14:textId="056ECD3A" w:rsidR="000F6A88" w:rsidRPr="00932CD9" w:rsidRDefault="00522F8F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sent participle</w:t>
      </w:r>
      <w:r w:rsidR="000F6A88" w:rsidRPr="007B47AA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8077A1" w:rsidRPr="008077A1">
        <w:rPr>
          <w:rFonts w:ascii="Times New Roman" w:hAnsi="Times New Roman" w:cs="Times New Roman"/>
          <w:sz w:val="24"/>
          <w:szCs w:val="24"/>
        </w:rPr>
        <w:t xml:space="preserve"> </w:t>
      </w:r>
      <w:r w:rsidR="008077A1" w:rsidRPr="00887730">
        <w:rPr>
          <w:rFonts w:ascii="Times New Roman" w:hAnsi="Times New Roman" w:cs="Times New Roman"/>
          <w:sz w:val="24"/>
          <w:szCs w:val="24"/>
        </w:rPr>
        <w:t>_________________________</w:t>
      </w:r>
      <w:r w:rsidR="008077A1">
        <w:rPr>
          <w:rFonts w:ascii="Times New Roman" w:hAnsi="Times New Roman" w:cs="Times New Roman"/>
          <w:sz w:val="24"/>
          <w:szCs w:val="24"/>
        </w:rPr>
        <w:t>_______________</w:t>
      </w:r>
      <w:r w:rsidR="00C16468">
        <w:rPr>
          <w:rFonts w:ascii="Times New Roman" w:hAnsi="Times New Roman" w:cs="Times New Roman"/>
          <w:sz w:val="24"/>
          <w:szCs w:val="24"/>
        </w:rPr>
        <w:t>_______</w:t>
      </w:r>
      <w:r w:rsidR="008077A1">
        <w:rPr>
          <w:rFonts w:ascii="Times New Roman" w:hAnsi="Times New Roman" w:cs="Times New Roman"/>
          <w:sz w:val="24"/>
          <w:szCs w:val="24"/>
        </w:rPr>
        <w:t>________</w:t>
      </w:r>
    </w:p>
    <w:p w14:paraId="283FC471" w14:textId="63C75116" w:rsidR="00932CD9" w:rsidRPr="007B47AA" w:rsidRDefault="00932CD9" w:rsidP="00887730">
      <w:pPr>
        <w:pStyle w:val="ListParagraph"/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32CD9">
        <w:rPr>
          <w:rFonts w:ascii="Times New Roman" w:hAnsi="Times New Roman" w:cs="Times New Roman"/>
          <w:b/>
          <w:sz w:val="24"/>
          <w:szCs w:val="24"/>
        </w:rPr>
        <w:t>Past participle:</w:t>
      </w:r>
      <w:r>
        <w:rPr>
          <w:rFonts w:ascii="Times New Roman" w:hAnsi="Times New Roman" w:cs="Times New Roman"/>
          <w:sz w:val="24"/>
          <w:szCs w:val="24"/>
        </w:rPr>
        <w:t xml:space="preserve"> ______________________________________</w:t>
      </w:r>
      <w:r w:rsidR="008077A1">
        <w:rPr>
          <w:rFonts w:ascii="Times New Roman" w:hAnsi="Times New Roman" w:cs="Times New Roman"/>
          <w:sz w:val="24"/>
          <w:szCs w:val="24"/>
        </w:rPr>
        <w:t>______</w:t>
      </w:r>
      <w:r w:rsidR="00C16468">
        <w:rPr>
          <w:rFonts w:ascii="Times New Roman" w:hAnsi="Times New Roman" w:cs="Times New Roman"/>
          <w:sz w:val="24"/>
          <w:szCs w:val="24"/>
        </w:rPr>
        <w:t>______</w:t>
      </w:r>
      <w:r w:rsidR="008077A1">
        <w:rPr>
          <w:rFonts w:ascii="Times New Roman" w:hAnsi="Times New Roman" w:cs="Times New Roman"/>
          <w:sz w:val="24"/>
          <w:szCs w:val="24"/>
        </w:rPr>
        <w:t>__</w:t>
      </w:r>
      <w:r>
        <w:rPr>
          <w:rFonts w:ascii="Times New Roman" w:hAnsi="Times New Roman" w:cs="Times New Roman"/>
          <w:sz w:val="24"/>
          <w:szCs w:val="24"/>
        </w:rPr>
        <w:t>______</w:t>
      </w:r>
    </w:p>
    <w:p w14:paraId="1C0339C6" w14:textId="4B0B1074" w:rsidR="000F6A88" w:rsidRPr="004C14B2" w:rsidRDefault="000F6A88" w:rsidP="00887730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7B47AA">
        <w:rPr>
          <w:rFonts w:ascii="Times New Roman" w:hAnsi="Times New Roman" w:cs="Times New Roman"/>
          <w:b/>
          <w:sz w:val="24"/>
          <w:szCs w:val="24"/>
        </w:rPr>
        <w:t xml:space="preserve">Past </w:t>
      </w:r>
      <w:r w:rsidRPr="00934B2B">
        <w:rPr>
          <w:rFonts w:ascii="Times New Roman" w:hAnsi="Times New Roman" w:cs="Times New Roman"/>
          <w:b/>
          <w:sz w:val="24"/>
          <w:szCs w:val="24"/>
        </w:rPr>
        <w:t>tense</w:t>
      </w:r>
      <w:r w:rsidRPr="004C14B2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8077A1" w:rsidRPr="008077A1">
        <w:rPr>
          <w:rFonts w:ascii="Times New Roman" w:hAnsi="Times New Roman" w:cs="Times New Roman"/>
          <w:sz w:val="24"/>
          <w:szCs w:val="24"/>
        </w:rPr>
        <w:t xml:space="preserve"> </w:t>
      </w:r>
      <w:r w:rsidR="008077A1" w:rsidRPr="00887730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="00C16468">
        <w:rPr>
          <w:rFonts w:ascii="Times New Roman" w:hAnsi="Times New Roman" w:cs="Times New Roman"/>
          <w:sz w:val="24"/>
          <w:szCs w:val="24"/>
        </w:rPr>
        <w:t>_____</w:t>
      </w:r>
      <w:r w:rsidR="008077A1" w:rsidRPr="00887730">
        <w:rPr>
          <w:rFonts w:ascii="Times New Roman" w:hAnsi="Times New Roman" w:cs="Times New Roman"/>
          <w:sz w:val="24"/>
          <w:szCs w:val="24"/>
        </w:rPr>
        <w:t>__________</w:t>
      </w:r>
    </w:p>
    <w:p w14:paraId="672FD8ED" w14:textId="535BA0FF" w:rsidR="00E31150" w:rsidRDefault="00E31150" w:rsidP="00E31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1150">
        <w:rPr>
          <w:rFonts w:ascii="Times New Roman" w:hAnsi="Times New Roman" w:cs="Times New Roman"/>
          <w:sz w:val="24"/>
          <w:szCs w:val="24"/>
        </w:rPr>
        <w:t>Write the base word.</w:t>
      </w:r>
    </w:p>
    <w:p w14:paraId="7D3C2682" w14:textId="77777777" w:rsidR="00E31150" w:rsidRPr="00E31150" w:rsidRDefault="00E31150" w:rsidP="00E31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A1F5B5" w14:textId="1064CBBB" w:rsidR="00E31150" w:rsidRPr="00E31150" w:rsidRDefault="00E31150" w:rsidP="00E31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1150">
        <w:rPr>
          <w:rFonts w:ascii="Times New Roman" w:hAnsi="Times New Roman" w:cs="Times New Roman"/>
          <w:sz w:val="24"/>
          <w:szCs w:val="24"/>
        </w:rPr>
        <w:t>1.</w:t>
      </w:r>
      <w:r w:rsidRPr="00E3115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EE54C5">
        <w:rPr>
          <w:rFonts w:ascii="Times New Roman" w:hAnsi="Times New Roman" w:cs="Times New Roman"/>
          <w:sz w:val="24"/>
          <w:szCs w:val="24"/>
        </w:rPr>
        <w:t>lilies</w:t>
      </w:r>
      <w:proofErr w:type="gramEnd"/>
      <w:r w:rsidR="00231151">
        <w:rPr>
          <w:rFonts w:ascii="Times New Roman" w:hAnsi="Times New Roman" w:cs="Times New Roman"/>
          <w:sz w:val="24"/>
          <w:szCs w:val="24"/>
        </w:rPr>
        <w:t xml:space="preserve"> - _________________________</w:t>
      </w:r>
    </w:p>
    <w:p w14:paraId="2D5BF307" w14:textId="35896889" w:rsidR="00E31150" w:rsidRPr="00E31150" w:rsidRDefault="00E31150" w:rsidP="00E31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1150">
        <w:rPr>
          <w:rFonts w:ascii="Times New Roman" w:hAnsi="Times New Roman" w:cs="Times New Roman"/>
          <w:sz w:val="24"/>
          <w:szCs w:val="24"/>
        </w:rPr>
        <w:t>2.</w:t>
      </w:r>
      <w:r w:rsidRPr="00E3115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EE54C5">
        <w:rPr>
          <w:rFonts w:ascii="Times New Roman" w:hAnsi="Times New Roman" w:cs="Times New Roman"/>
          <w:sz w:val="24"/>
          <w:szCs w:val="24"/>
        </w:rPr>
        <w:t>involved</w:t>
      </w:r>
      <w:proofErr w:type="gramEnd"/>
      <w:r w:rsidR="00231151">
        <w:rPr>
          <w:rFonts w:ascii="Times New Roman" w:hAnsi="Times New Roman" w:cs="Times New Roman"/>
          <w:sz w:val="24"/>
          <w:szCs w:val="24"/>
        </w:rPr>
        <w:t xml:space="preserve"> - ______________________</w:t>
      </w:r>
    </w:p>
    <w:p w14:paraId="3B8717F4" w14:textId="47088E08" w:rsidR="00E31150" w:rsidRPr="00E31150" w:rsidRDefault="00E31150" w:rsidP="00E31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1150">
        <w:rPr>
          <w:rFonts w:ascii="Times New Roman" w:hAnsi="Times New Roman" w:cs="Times New Roman"/>
          <w:sz w:val="24"/>
          <w:szCs w:val="24"/>
        </w:rPr>
        <w:t>3.</w:t>
      </w:r>
      <w:r w:rsidRPr="00E31150">
        <w:rPr>
          <w:rFonts w:ascii="Times New Roman" w:hAnsi="Times New Roman" w:cs="Times New Roman"/>
          <w:sz w:val="24"/>
          <w:szCs w:val="24"/>
        </w:rPr>
        <w:tab/>
      </w:r>
      <w:r w:rsidR="00873953">
        <w:rPr>
          <w:rFonts w:ascii="Times New Roman" w:hAnsi="Times New Roman" w:cs="Times New Roman"/>
          <w:sz w:val="24"/>
          <w:szCs w:val="24"/>
        </w:rPr>
        <w:t>favorable</w:t>
      </w:r>
      <w:r w:rsidR="00231151">
        <w:rPr>
          <w:rFonts w:ascii="Times New Roman" w:hAnsi="Times New Roman" w:cs="Times New Roman"/>
          <w:sz w:val="24"/>
          <w:szCs w:val="24"/>
        </w:rPr>
        <w:t xml:space="preserve"> - _____________________</w:t>
      </w:r>
    </w:p>
    <w:p w14:paraId="48AEBF43" w14:textId="66192D2E" w:rsidR="00E31150" w:rsidRPr="00E31150" w:rsidRDefault="00E31150" w:rsidP="00E31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1150">
        <w:rPr>
          <w:rFonts w:ascii="Times New Roman" w:hAnsi="Times New Roman" w:cs="Times New Roman"/>
          <w:sz w:val="24"/>
          <w:szCs w:val="24"/>
        </w:rPr>
        <w:t>4.</w:t>
      </w:r>
      <w:r w:rsidRPr="00E3115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873953">
        <w:rPr>
          <w:rFonts w:ascii="Times New Roman" w:hAnsi="Times New Roman" w:cs="Times New Roman"/>
          <w:sz w:val="24"/>
          <w:szCs w:val="24"/>
        </w:rPr>
        <w:t>error</w:t>
      </w:r>
      <w:proofErr w:type="gramEnd"/>
      <w:r w:rsidR="00231151">
        <w:rPr>
          <w:rFonts w:ascii="Times New Roman" w:hAnsi="Times New Roman" w:cs="Times New Roman"/>
          <w:sz w:val="24"/>
          <w:szCs w:val="24"/>
        </w:rPr>
        <w:t xml:space="preserve"> - ________________________</w:t>
      </w:r>
    </w:p>
    <w:p w14:paraId="1B8B8AE1" w14:textId="17F343D5" w:rsidR="00E31150" w:rsidRDefault="00E31150" w:rsidP="00E311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1150">
        <w:rPr>
          <w:rFonts w:ascii="Times New Roman" w:hAnsi="Times New Roman" w:cs="Times New Roman"/>
          <w:sz w:val="24"/>
          <w:szCs w:val="24"/>
        </w:rPr>
        <w:t>5.</w:t>
      </w:r>
      <w:r w:rsidRPr="00E31150">
        <w:rPr>
          <w:rFonts w:ascii="Times New Roman" w:hAnsi="Times New Roman" w:cs="Times New Roman"/>
          <w:sz w:val="24"/>
          <w:szCs w:val="24"/>
        </w:rPr>
        <w:tab/>
      </w:r>
      <w:r w:rsidR="00EE54C5">
        <w:rPr>
          <w:rFonts w:ascii="Times New Roman" w:hAnsi="Times New Roman" w:cs="Times New Roman"/>
          <w:sz w:val="24"/>
          <w:szCs w:val="24"/>
        </w:rPr>
        <w:t>massive</w:t>
      </w:r>
      <w:r w:rsidRPr="00E31150">
        <w:rPr>
          <w:rFonts w:ascii="Times New Roman" w:hAnsi="Times New Roman" w:cs="Times New Roman"/>
          <w:sz w:val="24"/>
          <w:szCs w:val="24"/>
        </w:rPr>
        <w:t xml:space="preserve"> - </w:t>
      </w:r>
      <w:r w:rsidR="00231151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3C4D88BD" w14:textId="05E87EA2" w:rsidR="005B6E22" w:rsidRPr="00DB0849" w:rsidRDefault="002D4C23" w:rsidP="005B6E2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3E12B1" wp14:editId="7BA557A1">
                <wp:simplePos x="0" y="0"/>
                <wp:positionH relativeFrom="column">
                  <wp:posOffset>-29845</wp:posOffset>
                </wp:positionH>
                <wp:positionV relativeFrom="paragraph">
                  <wp:posOffset>-24823</wp:posOffset>
                </wp:positionV>
                <wp:extent cx="457200" cy="247650"/>
                <wp:effectExtent l="0" t="0" r="19050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476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FEA4CA" id="Oval 15" o:spid="_x0000_s1026" style="position:absolute;margin-left:-2.35pt;margin-top:-1.95pt;width:36pt;height: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" filled="f" strokecolor="black [3213]" strokeweight="1pt">
                <v:stroke joinstyle="miter"/>
              </v:oval>
            </w:pict>
          </mc:Fallback>
        </mc:AlternateContent>
      </w:r>
      <w:r w:rsidR="005B6E22" w:rsidRPr="00231151">
        <w:rPr>
          <w:rFonts w:ascii="Times New Roman" w:hAnsi="Times New Roman" w:cs="Times New Roman"/>
          <w:b/>
          <w:sz w:val="24"/>
          <w:szCs w:val="24"/>
        </w:rPr>
        <w:t>Circle</w:t>
      </w:r>
      <w:r w:rsidR="005B6E22" w:rsidRPr="00DB0849">
        <w:rPr>
          <w:rFonts w:ascii="Times New Roman" w:hAnsi="Times New Roman" w:cs="Times New Roman"/>
          <w:sz w:val="24"/>
          <w:szCs w:val="24"/>
        </w:rPr>
        <w:t xml:space="preserve"> the </w:t>
      </w:r>
      <w:r w:rsidR="0008310E">
        <w:rPr>
          <w:rFonts w:ascii="Times New Roman" w:hAnsi="Times New Roman" w:cs="Times New Roman"/>
          <w:sz w:val="24"/>
          <w:szCs w:val="24"/>
        </w:rPr>
        <w:t>proper ad</w:t>
      </w:r>
      <w:bookmarkStart w:id="0" w:name="_GoBack"/>
      <w:bookmarkEnd w:id="0"/>
      <w:r w:rsidR="0008310E">
        <w:rPr>
          <w:rFonts w:ascii="Times New Roman" w:hAnsi="Times New Roman" w:cs="Times New Roman"/>
          <w:sz w:val="24"/>
          <w:szCs w:val="24"/>
        </w:rPr>
        <w:t>jectives</w:t>
      </w:r>
      <w:r w:rsidR="005B6E22" w:rsidRPr="00DB0849">
        <w:rPr>
          <w:rFonts w:ascii="Times New Roman" w:hAnsi="Times New Roman" w:cs="Times New Roman"/>
          <w:sz w:val="24"/>
          <w:szCs w:val="24"/>
        </w:rPr>
        <w:t xml:space="preserve"> in the following sentences</w:t>
      </w:r>
      <w:r w:rsidR="0008310E">
        <w:rPr>
          <w:rFonts w:ascii="Times New Roman" w:hAnsi="Times New Roman" w:cs="Times New Roman"/>
          <w:sz w:val="24"/>
          <w:szCs w:val="24"/>
        </w:rPr>
        <w:t xml:space="preserve"> and </w:t>
      </w:r>
      <w:r w:rsidR="0008310E" w:rsidRPr="00231151">
        <w:rPr>
          <w:rFonts w:ascii="Times New Roman" w:hAnsi="Times New Roman" w:cs="Times New Roman"/>
          <w:b/>
          <w:sz w:val="24"/>
          <w:szCs w:val="24"/>
          <w:u w:val="single"/>
        </w:rPr>
        <w:t>underline</w:t>
      </w:r>
      <w:r w:rsidR="0008310E">
        <w:rPr>
          <w:rFonts w:ascii="Times New Roman" w:hAnsi="Times New Roman" w:cs="Times New Roman"/>
          <w:sz w:val="24"/>
          <w:szCs w:val="24"/>
        </w:rPr>
        <w:t xml:space="preserve"> the noun it describes</w:t>
      </w:r>
      <w:r w:rsidR="005B6E22" w:rsidRPr="00DB084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FB0AC7" w14:textId="1082A406" w:rsidR="0008310E" w:rsidRPr="00A811DB" w:rsidRDefault="0047280A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amese </w:t>
      </w:r>
      <w:r w:rsidRPr="00231151">
        <w:rPr>
          <w:rFonts w:ascii="Times New Roman" w:hAnsi="Times New Roman" w:cs="Times New Roman"/>
          <w:sz w:val="24"/>
          <w:szCs w:val="24"/>
        </w:rPr>
        <w:t>cats</w:t>
      </w:r>
      <w:r>
        <w:rPr>
          <w:rFonts w:ascii="Times New Roman" w:hAnsi="Times New Roman" w:cs="Times New Roman"/>
          <w:sz w:val="24"/>
          <w:szCs w:val="24"/>
        </w:rPr>
        <w:t xml:space="preserve"> have short hair.</w:t>
      </w:r>
    </w:p>
    <w:p w14:paraId="6C9E75F4" w14:textId="3A22AFD1" w:rsidR="0047280A" w:rsidRDefault="0047280A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o you make Irish </w:t>
      </w:r>
      <w:r w:rsidRPr="00231151">
        <w:rPr>
          <w:rFonts w:ascii="Times New Roman" w:hAnsi="Times New Roman" w:cs="Times New Roman"/>
          <w:sz w:val="24"/>
          <w:szCs w:val="24"/>
        </w:rPr>
        <w:t>stew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1AAAFED1" w14:textId="5FBFA92F" w:rsidR="0047280A" w:rsidRDefault="0047280A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rdeners, beware of the Japanese </w:t>
      </w:r>
      <w:r w:rsidRPr="00231151">
        <w:rPr>
          <w:rFonts w:ascii="Times New Roman" w:hAnsi="Times New Roman" w:cs="Times New Roman"/>
          <w:sz w:val="24"/>
          <w:szCs w:val="24"/>
        </w:rPr>
        <w:t>beetle</w:t>
      </w:r>
      <w:r>
        <w:rPr>
          <w:rFonts w:ascii="Times New Roman" w:hAnsi="Times New Roman" w:cs="Times New Roman"/>
          <w:sz w:val="24"/>
          <w:szCs w:val="24"/>
        </w:rPr>
        <w:t>!</w:t>
      </w:r>
    </w:p>
    <w:p w14:paraId="1031917F" w14:textId="56CA5C1F" w:rsidR="0008310E" w:rsidRDefault="00A97B80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d plays the French </w:t>
      </w:r>
      <w:r w:rsidRPr="00231151">
        <w:rPr>
          <w:rFonts w:ascii="Times New Roman" w:hAnsi="Times New Roman" w:cs="Times New Roman"/>
          <w:sz w:val="24"/>
          <w:szCs w:val="24"/>
        </w:rPr>
        <w:t>hor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71C4782" w14:textId="17C3D56B" w:rsidR="00A97B80" w:rsidRDefault="003A5ADA" w:rsidP="0008310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ottish </w:t>
      </w:r>
      <w:r w:rsidRPr="00231151">
        <w:rPr>
          <w:rFonts w:ascii="Times New Roman" w:hAnsi="Times New Roman" w:cs="Times New Roman"/>
          <w:sz w:val="24"/>
          <w:szCs w:val="24"/>
        </w:rPr>
        <w:t>terrier</w:t>
      </w:r>
      <w:r>
        <w:rPr>
          <w:rFonts w:ascii="Times New Roman" w:hAnsi="Times New Roman" w:cs="Times New Roman"/>
          <w:sz w:val="24"/>
          <w:szCs w:val="24"/>
        </w:rPr>
        <w:t xml:space="preserve"> barked at Rex.</w:t>
      </w:r>
    </w:p>
    <w:p w14:paraId="2D01D26B" w14:textId="1FC0E2BA" w:rsidR="004C14B2" w:rsidRPr="00916AEB" w:rsidRDefault="00C2719A" w:rsidP="00D87B5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16AEB">
        <w:rPr>
          <w:rFonts w:ascii="Times New Roman" w:hAnsi="Times New Roman" w:cs="Times New Roman"/>
          <w:b/>
          <w:sz w:val="24"/>
          <w:szCs w:val="24"/>
          <w:u w:val="single"/>
        </w:rPr>
        <w:t>Word Study</w:t>
      </w:r>
      <w:r w:rsidR="004C14B2" w:rsidRPr="00916AEB">
        <w:rPr>
          <w:rFonts w:ascii="Times New Roman" w:hAnsi="Times New Roman" w:cs="Times New Roman"/>
          <w:b/>
          <w:sz w:val="24"/>
          <w:szCs w:val="24"/>
        </w:rPr>
        <w:t>:</w:t>
      </w:r>
    </w:p>
    <w:p w14:paraId="449C11C0" w14:textId="6AB1406F" w:rsidR="00D87B52" w:rsidRPr="00916AEB" w:rsidRDefault="00D87B52" w:rsidP="00D87B5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16AEB">
        <w:rPr>
          <w:rFonts w:ascii="Times New Roman" w:hAnsi="Times New Roman" w:cs="Times New Roman"/>
          <w:b/>
          <w:sz w:val="24"/>
          <w:szCs w:val="24"/>
        </w:rPr>
        <w:t>Prefixes/Suffixes</w:t>
      </w:r>
      <w:r w:rsidR="00666748" w:rsidRPr="00916AEB">
        <w:rPr>
          <w:rFonts w:ascii="Times New Roman" w:hAnsi="Times New Roman" w:cs="Times New Roman"/>
          <w:b/>
          <w:sz w:val="24"/>
          <w:szCs w:val="24"/>
        </w:rPr>
        <w:t>/Root/Base Words</w:t>
      </w:r>
    </w:p>
    <w:p w14:paraId="7B497325" w14:textId="39D7488D" w:rsidR="00D87B52" w:rsidRPr="00916AEB" w:rsidRDefault="00D87B52" w:rsidP="00A7231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16AEB">
        <w:rPr>
          <w:rFonts w:ascii="Times New Roman" w:hAnsi="Times New Roman" w:cs="Times New Roman"/>
          <w:sz w:val="24"/>
          <w:szCs w:val="24"/>
        </w:rPr>
        <w:t>Look at the spelling word. Write the suffix and/or the prefix</w:t>
      </w:r>
      <w:r w:rsidR="004C475E" w:rsidRPr="00916AEB">
        <w:rPr>
          <w:rFonts w:ascii="Times New Roman" w:hAnsi="Times New Roman" w:cs="Times New Roman"/>
          <w:sz w:val="24"/>
          <w:szCs w:val="24"/>
        </w:rPr>
        <w:t xml:space="preserve"> on the line in the table.</w:t>
      </w:r>
      <w:r w:rsidR="00A72314" w:rsidRPr="00916AEB">
        <w:rPr>
          <w:rFonts w:ascii="Times New Roman" w:hAnsi="Times New Roman" w:cs="Times New Roman"/>
          <w:sz w:val="24"/>
          <w:szCs w:val="24"/>
        </w:rPr>
        <w:t xml:space="preserve"> Then write the root or base 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0"/>
        <w:gridCol w:w="2134"/>
        <w:gridCol w:w="2345"/>
        <w:gridCol w:w="2341"/>
      </w:tblGrid>
      <w:tr w:rsidR="004E786C" w14:paraId="55CAEC35" w14:textId="77777777" w:rsidTr="004E786C">
        <w:tc>
          <w:tcPr>
            <w:tcW w:w="2530" w:type="dxa"/>
          </w:tcPr>
          <w:p w14:paraId="5CB5628D" w14:textId="2D4B1275" w:rsidR="004E786C" w:rsidRPr="004C475E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elling word</w:t>
            </w:r>
          </w:p>
        </w:tc>
        <w:tc>
          <w:tcPr>
            <w:tcW w:w="2134" w:type="dxa"/>
          </w:tcPr>
          <w:p w14:paraId="79B972BB" w14:textId="581C2498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ot</w:t>
            </w:r>
            <w:r w:rsidR="00557B69">
              <w:rPr>
                <w:rFonts w:ascii="Times New Roman" w:hAnsi="Times New Roman" w:cs="Times New Roman"/>
                <w:b/>
                <w:sz w:val="24"/>
                <w:szCs w:val="24"/>
              </w:rPr>
              <w:t>/base word</w:t>
            </w:r>
          </w:p>
        </w:tc>
        <w:tc>
          <w:tcPr>
            <w:tcW w:w="2345" w:type="dxa"/>
          </w:tcPr>
          <w:p w14:paraId="3592A2ED" w14:textId="4C587CD2" w:rsidR="004E786C" w:rsidRPr="004C475E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fix</w:t>
            </w:r>
          </w:p>
        </w:tc>
        <w:tc>
          <w:tcPr>
            <w:tcW w:w="2341" w:type="dxa"/>
          </w:tcPr>
          <w:p w14:paraId="5581208F" w14:textId="1355A95F" w:rsidR="004E786C" w:rsidRPr="004C475E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ffix</w:t>
            </w:r>
          </w:p>
        </w:tc>
      </w:tr>
      <w:tr w:rsidR="004E786C" w14:paraId="238F7362" w14:textId="77777777" w:rsidTr="004E786C">
        <w:tc>
          <w:tcPr>
            <w:tcW w:w="2530" w:type="dxa"/>
          </w:tcPr>
          <w:p w14:paraId="64D49A6C" w14:textId="2AE52BB7" w:rsidR="004E786C" w:rsidRPr="0019306C" w:rsidRDefault="004E786C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9306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Example: </w:t>
            </w:r>
            <w:r w:rsidRPr="0019306C">
              <w:rPr>
                <w:rFonts w:ascii="Times New Roman" w:hAnsi="Times New Roman" w:cs="Times New Roman"/>
                <w:b/>
                <w:sz w:val="24"/>
                <w:szCs w:val="24"/>
              </w:rPr>
              <w:t>tricycle</w:t>
            </w:r>
          </w:p>
        </w:tc>
        <w:tc>
          <w:tcPr>
            <w:tcW w:w="2134" w:type="dxa"/>
          </w:tcPr>
          <w:p w14:paraId="182091CB" w14:textId="3851ACB7" w:rsidR="004E786C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e</w:t>
            </w:r>
          </w:p>
        </w:tc>
        <w:tc>
          <w:tcPr>
            <w:tcW w:w="2345" w:type="dxa"/>
          </w:tcPr>
          <w:p w14:paraId="4B351406" w14:textId="5A736618" w:rsidR="004E786C" w:rsidRPr="00E16549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i</w:t>
            </w:r>
          </w:p>
        </w:tc>
        <w:tc>
          <w:tcPr>
            <w:tcW w:w="2341" w:type="dxa"/>
          </w:tcPr>
          <w:p w14:paraId="4E4E0E82" w14:textId="2CCB0DDC" w:rsidR="004E786C" w:rsidRPr="00E16549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4E786C" w14:paraId="3EDBF089" w14:textId="77777777" w:rsidTr="004E786C">
        <w:tc>
          <w:tcPr>
            <w:tcW w:w="2530" w:type="dxa"/>
          </w:tcPr>
          <w:p w14:paraId="514A4E7E" w14:textId="7661EC10" w:rsidR="004E786C" w:rsidRPr="0019306C" w:rsidRDefault="00212082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vorable</w:t>
            </w:r>
          </w:p>
        </w:tc>
        <w:tc>
          <w:tcPr>
            <w:tcW w:w="2134" w:type="dxa"/>
          </w:tcPr>
          <w:p w14:paraId="0F373302" w14:textId="584E6C8F" w:rsidR="004E786C" w:rsidRPr="00212082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5" w:type="dxa"/>
          </w:tcPr>
          <w:p w14:paraId="2AB21416" w14:textId="74541249" w:rsidR="004E786C" w:rsidRPr="00212082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1" w:type="dxa"/>
          </w:tcPr>
          <w:p w14:paraId="0CB96171" w14:textId="2507BCE8" w:rsidR="004E786C" w:rsidRPr="00212082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786C" w14:paraId="25C415AD" w14:textId="77777777" w:rsidTr="004E786C">
        <w:tc>
          <w:tcPr>
            <w:tcW w:w="2530" w:type="dxa"/>
          </w:tcPr>
          <w:p w14:paraId="16A7925C" w14:textId="0D51C17B" w:rsidR="004E786C" w:rsidRPr="0019306C" w:rsidRDefault="00160AB0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ndful</w:t>
            </w:r>
          </w:p>
        </w:tc>
        <w:tc>
          <w:tcPr>
            <w:tcW w:w="2134" w:type="dxa"/>
          </w:tcPr>
          <w:p w14:paraId="1C784B51" w14:textId="53A79578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5" w:type="dxa"/>
          </w:tcPr>
          <w:p w14:paraId="35A69E0D" w14:textId="55DC0260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1" w:type="dxa"/>
          </w:tcPr>
          <w:p w14:paraId="540A2F44" w14:textId="34E6C5A2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786C" w14:paraId="243B0470" w14:textId="77777777" w:rsidTr="004E786C">
        <w:tc>
          <w:tcPr>
            <w:tcW w:w="2530" w:type="dxa"/>
          </w:tcPr>
          <w:p w14:paraId="6E805CBF" w14:textId="218A37E6" w:rsidR="004E786C" w:rsidRPr="0019306C" w:rsidRDefault="00160AB0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rdly</w:t>
            </w:r>
          </w:p>
        </w:tc>
        <w:tc>
          <w:tcPr>
            <w:tcW w:w="2134" w:type="dxa"/>
          </w:tcPr>
          <w:p w14:paraId="426369BC" w14:textId="5F1E0F88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5" w:type="dxa"/>
          </w:tcPr>
          <w:p w14:paraId="4D72EF7E" w14:textId="2ECEFD66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1" w:type="dxa"/>
          </w:tcPr>
          <w:p w14:paraId="4D5A8206" w14:textId="263A8A0E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786C" w14:paraId="43876012" w14:textId="77777777" w:rsidTr="004E786C">
        <w:tc>
          <w:tcPr>
            <w:tcW w:w="2530" w:type="dxa"/>
          </w:tcPr>
          <w:p w14:paraId="0725F184" w14:textId="2B43FE34" w:rsidR="004E786C" w:rsidRPr="0086637B" w:rsidRDefault="00C92AAB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vorite</w:t>
            </w:r>
          </w:p>
        </w:tc>
        <w:tc>
          <w:tcPr>
            <w:tcW w:w="2134" w:type="dxa"/>
          </w:tcPr>
          <w:p w14:paraId="6D21BBDB" w14:textId="1F46C6AD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5" w:type="dxa"/>
          </w:tcPr>
          <w:p w14:paraId="55AF0A9A" w14:textId="79408E65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1" w:type="dxa"/>
          </w:tcPr>
          <w:p w14:paraId="373691E2" w14:textId="6AF87375" w:rsidR="004E786C" w:rsidRPr="00C92AAB" w:rsidRDefault="004E786C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7B69" w14:paraId="1D35E260" w14:textId="77777777" w:rsidTr="004E786C">
        <w:tc>
          <w:tcPr>
            <w:tcW w:w="2530" w:type="dxa"/>
          </w:tcPr>
          <w:p w14:paraId="48635E48" w14:textId="4034240F" w:rsidR="00557B69" w:rsidRPr="0086637B" w:rsidRDefault="00C92AAB" w:rsidP="00D87B5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ssive</w:t>
            </w:r>
          </w:p>
        </w:tc>
        <w:tc>
          <w:tcPr>
            <w:tcW w:w="2134" w:type="dxa"/>
          </w:tcPr>
          <w:p w14:paraId="2724D4A3" w14:textId="6FCAFD01" w:rsidR="00557B69" w:rsidRPr="00C92AAB" w:rsidRDefault="00557B69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5" w:type="dxa"/>
          </w:tcPr>
          <w:p w14:paraId="4AFE3AF2" w14:textId="3CA3B7B2" w:rsidR="00557B69" w:rsidRPr="00C92AAB" w:rsidRDefault="00557B69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1" w:type="dxa"/>
          </w:tcPr>
          <w:p w14:paraId="16282591" w14:textId="5872364E" w:rsidR="00557B69" w:rsidRPr="00C92AAB" w:rsidRDefault="00557B69" w:rsidP="00D87B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50B6BF3" w14:textId="77777777" w:rsidR="0008310E" w:rsidRDefault="0008310E" w:rsidP="000F6A88">
      <w:pPr>
        <w:rPr>
          <w:rFonts w:ascii="Times New Roman" w:hAnsi="Times New Roman" w:cs="Times New Roman"/>
          <w:sz w:val="24"/>
          <w:szCs w:val="24"/>
        </w:rPr>
      </w:pPr>
    </w:p>
    <w:p w14:paraId="762FBB51" w14:textId="1AF7F1FE" w:rsidR="000F6A88" w:rsidRPr="00916AEB" w:rsidRDefault="000F6A88" w:rsidP="000F6A88">
      <w:pPr>
        <w:rPr>
          <w:rFonts w:ascii="Times New Roman" w:hAnsi="Times New Roman" w:cs="Times New Roman"/>
          <w:sz w:val="24"/>
          <w:szCs w:val="24"/>
        </w:rPr>
      </w:pPr>
      <w:r w:rsidRPr="00916AEB">
        <w:rPr>
          <w:rFonts w:ascii="Times New Roman" w:hAnsi="Times New Roman" w:cs="Times New Roman"/>
          <w:sz w:val="24"/>
          <w:szCs w:val="24"/>
        </w:rPr>
        <w:t>Alphabetize the following words</w:t>
      </w:r>
    </w:p>
    <w:p w14:paraId="2031F988" w14:textId="5C61B937" w:rsidR="000F6A88" w:rsidRPr="00C62638" w:rsidRDefault="00C16468" w:rsidP="000F6A88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ninety</w:t>
      </w:r>
      <w:proofErr w:type="gramEnd"/>
      <w:r w:rsidR="00930552">
        <w:rPr>
          <w:rFonts w:ascii="Times New Roman" w:hAnsi="Times New Roman" w:cs="Times New Roman"/>
          <w:b/>
          <w:sz w:val="24"/>
          <w:szCs w:val="24"/>
        </w:rPr>
        <w:tab/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exact</w:t>
      </w:r>
      <w:r w:rsidR="009305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edal</w:t>
      </w:r>
      <w:r w:rsidR="009305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0A35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hardly</w:t>
      </w:r>
      <w:r w:rsidR="00600A35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9305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0A35">
        <w:rPr>
          <w:rFonts w:ascii="Times New Roman" w:hAnsi="Times New Roman" w:cs="Times New Roman"/>
          <w:b/>
          <w:sz w:val="24"/>
          <w:szCs w:val="24"/>
        </w:rPr>
        <w:t>involve</w:t>
      </w:r>
      <w:r w:rsidR="00930552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600A35">
        <w:rPr>
          <w:rFonts w:ascii="Times New Roman" w:hAnsi="Times New Roman" w:cs="Times New Roman"/>
          <w:b/>
          <w:sz w:val="24"/>
          <w:szCs w:val="24"/>
        </w:rPr>
        <w:t xml:space="preserve">   realize</w:t>
      </w:r>
      <w:r w:rsidR="009305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0A35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9305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0A35">
        <w:rPr>
          <w:rFonts w:ascii="Times New Roman" w:hAnsi="Times New Roman" w:cs="Times New Roman"/>
          <w:b/>
          <w:sz w:val="24"/>
          <w:szCs w:val="24"/>
        </w:rPr>
        <w:t>error</w:t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0A35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0A35">
        <w:rPr>
          <w:rFonts w:ascii="Times New Roman" w:hAnsi="Times New Roman" w:cs="Times New Roman"/>
          <w:b/>
          <w:sz w:val="24"/>
          <w:szCs w:val="24"/>
        </w:rPr>
        <w:t>growth</w:t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0A35">
        <w:rPr>
          <w:rFonts w:ascii="Times New Roman" w:hAnsi="Times New Roman" w:cs="Times New Roman"/>
          <w:b/>
          <w:sz w:val="24"/>
          <w:szCs w:val="24"/>
        </w:rPr>
        <w:t xml:space="preserve">   favorite</w:t>
      </w:r>
      <w:r w:rsidR="00B3479A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600A35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medicine</w:t>
      </w:r>
    </w:p>
    <w:p w14:paraId="383E877C" w14:textId="21C6FEB2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AA6528">
        <w:rPr>
          <w:rFonts w:ascii="Times New Roman" w:hAnsi="Times New Roman" w:cs="Times New Roman"/>
          <w:sz w:val="24"/>
          <w:szCs w:val="24"/>
        </w:rPr>
        <w:t>.</w:t>
      </w:r>
      <w:r w:rsidR="002B1759" w:rsidRPr="00AA6528">
        <w:rPr>
          <w:rFonts w:ascii="Times New Roman" w:hAnsi="Times New Roman" w:cs="Times New Roman"/>
          <w:sz w:val="24"/>
          <w:szCs w:val="24"/>
        </w:rPr>
        <w:t xml:space="preserve">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51E078E9" w14:textId="46B60773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2</w:t>
      </w:r>
      <w:r w:rsidR="002B1759" w:rsidRPr="00AA6528">
        <w:rPr>
          <w:rFonts w:ascii="Times New Roman" w:hAnsi="Times New Roman" w:cs="Times New Roman"/>
          <w:sz w:val="24"/>
          <w:szCs w:val="24"/>
        </w:rPr>
        <w:t xml:space="preserve">.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2B8B6CD2" w14:textId="0DAE1A6B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3</w:t>
      </w:r>
      <w:r w:rsidR="00A70232" w:rsidRPr="00AA6528">
        <w:rPr>
          <w:rFonts w:ascii="Times New Roman" w:hAnsi="Times New Roman" w:cs="Times New Roman"/>
          <w:sz w:val="24"/>
          <w:szCs w:val="24"/>
        </w:rPr>
        <w:t xml:space="preserve">.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1EDA7687" w14:textId="660915FC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4</w:t>
      </w:r>
      <w:r w:rsidR="00A70232" w:rsidRPr="00AA6528">
        <w:rPr>
          <w:rFonts w:ascii="Times New Roman" w:hAnsi="Times New Roman" w:cs="Times New Roman"/>
          <w:sz w:val="24"/>
          <w:szCs w:val="24"/>
        </w:rPr>
        <w:t xml:space="preserve">.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3E01E266" w14:textId="7E5217E8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5</w:t>
      </w:r>
      <w:r w:rsidR="001A0480" w:rsidRPr="00AA6528">
        <w:rPr>
          <w:rFonts w:ascii="Times New Roman" w:hAnsi="Times New Roman" w:cs="Times New Roman"/>
          <w:sz w:val="24"/>
          <w:szCs w:val="24"/>
        </w:rPr>
        <w:t xml:space="preserve">.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69573639" w14:textId="04AA6DAD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6</w:t>
      </w:r>
      <w:r w:rsidR="001A0480" w:rsidRPr="00AA6528">
        <w:rPr>
          <w:rFonts w:ascii="Times New Roman" w:hAnsi="Times New Roman" w:cs="Times New Roman"/>
          <w:sz w:val="24"/>
          <w:szCs w:val="24"/>
        </w:rPr>
        <w:t xml:space="preserve">.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51C81A5F" w14:textId="038A43C3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7.</w:t>
      </w:r>
      <w:r w:rsidR="002F0CD8" w:rsidRPr="00AA6528">
        <w:rPr>
          <w:rFonts w:ascii="Times New Roman" w:hAnsi="Times New Roman" w:cs="Times New Roman"/>
          <w:sz w:val="24"/>
          <w:szCs w:val="24"/>
        </w:rPr>
        <w:t xml:space="preserve">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04A89D69" w14:textId="4FC4830A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8</w:t>
      </w:r>
      <w:r w:rsidR="002F0CD8" w:rsidRPr="00AA6528">
        <w:rPr>
          <w:rFonts w:ascii="Times New Roman" w:hAnsi="Times New Roman" w:cs="Times New Roman"/>
          <w:sz w:val="24"/>
          <w:szCs w:val="24"/>
        </w:rPr>
        <w:t xml:space="preserve">.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53AB7207" w14:textId="2B812AFB" w:rsidR="000F6A88" w:rsidRPr="00AA6528" w:rsidRDefault="000F6A88" w:rsidP="00D85A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9</w:t>
      </w:r>
      <w:r w:rsidR="005D7872" w:rsidRPr="00AA6528">
        <w:rPr>
          <w:rFonts w:ascii="Times New Roman" w:hAnsi="Times New Roman" w:cs="Times New Roman"/>
          <w:sz w:val="24"/>
          <w:szCs w:val="24"/>
        </w:rPr>
        <w:t xml:space="preserve">. </w:t>
      </w:r>
      <w:r w:rsidR="002D4C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0E6F6E70" w14:textId="0AEE25C4" w:rsidR="003E6C21" w:rsidRDefault="000F6A88" w:rsidP="005B6E2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A6528">
        <w:rPr>
          <w:rFonts w:ascii="Times New Roman" w:hAnsi="Times New Roman" w:cs="Times New Roman"/>
          <w:sz w:val="24"/>
          <w:szCs w:val="24"/>
        </w:rPr>
        <w:t>10.</w:t>
      </w:r>
      <w:r w:rsidR="00AA6528">
        <w:rPr>
          <w:rFonts w:ascii="Times New Roman" w:hAnsi="Times New Roman" w:cs="Times New Roman"/>
          <w:sz w:val="24"/>
          <w:szCs w:val="24"/>
        </w:rPr>
        <w:t xml:space="preserve"> </w:t>
      </w:r>
      <w:r w:rsidR="002D4C23">
        <w:rPr>
          <w:rFonts w:ascii="Times New Roman" w:hAnsi="Times New Roman" w:cs="Times New Roman"/>
          <w:sz w:val="24"/>
          <w:szCs w:val="24"/>
        </w:rPr>
        <w:t>__________________</w:t>
      </w:r>
      <w:r w:rsidR="002D4C23">
        <w:rPr>
          <w:rFonts w:ascii="Times New Roman" w:hAnsi="Times New Roman" w:cs="Times New Roman"/>
          <w:sz w:val="24"/>
          <w:szCs w:val="24"/>
        </w:rPr>
        <w:t>___</w:t>
      </w:r>
      <w:r w:rsidR="00732410">
        <w:rPr>
          <w:rFonts w:ascii="Times New Roman" w:hAnsi="Times New Roman" w:cs="Times New Roman"/>
          <w:sz w:val="24"/>
          <w:szCs w:val="24"/>
        </w:rPr>
        <w:tab/>
      </w:r>
    </w:p>
    <w:p w14:paraId="336CD9F0" w14:textId="77777777" w:rsidR="0008310E" w:rsidRDefault="0008310E" w:rsidP="00C31F1E">
      <w:pPr>
        <w:rPr>
          <w:rFonts w:ascii="Times New Roman" w:hAnsi="Times New Roman" w:cs="Times New Roman"/>
          <w:sz w:val="24"/>
          <w:szCs w:val="24"/>
        </w:rPr>
      </w:pPr>
    </w:p>
    <w:p w14:paraId="50F03E56" w14:textId="1239187B" w:rsidR="00C31F1E" w:rsidRDefault="00C31F1E" w:rsidP="00C31F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tch the spelling words with the correct rule(s). Remember words fit in different rules</w:t>
      </w:r>
      <w:r w:rsidR="00C2719A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9661" w:type="dxa"/>
        <w:tblInd w:w="-5" w:type="dxa"/>
        <w:tblLook w:val="04A0" w:firstRow="1" w:lastRow="0" w:firstColumn="1" w:lastColumn="0" w:noHBand="0" w:noVBand="1"/>
      </w:tblPr>
      <w:tblGrid>
        <w:gridCol w:w="1667"/>
        <w:gridCol w:w="1545"/>
        <w:gridCol w:w="1751"/>
        <w:gridCol w:w="1751"/>
        <w:gridCol w:w="1460"/>
        <w:gridCol w:w="1487"/>
      </w:tblGrid>
      <w:tr w:rsidR="00DE46A1" w14:paraId="41AC7702" w14:textId="568089EA" w:rsidTr="005B6E22">
        <w:trPr>
          <w:trHeight w:val="443"/>
        </w:trPr>
        <w:tc>
          <w:tcPr>
            <w:tcW w:w="1667" w:type="dxa"/>
          </w:tcPr>
          <w:p w14:paraId="5CC76E63" w14:textId="3B76D53D" w:rsidR="00DE46A1" w:rsidRDefault="00E05910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vestigation</w:t>
            </w:r>
          </w:p>
        </w:tc>
        <w:tc>
          <w:tcPr>
            <w:tcW w:w="1545" w:type="dxa"/>
          </w:tcPr>
          <w:p w14:paraId="2B943CF0" w14:textId="0DB60A3E" w:rsidR="00DE46A1" w:rsidRDefault="009857B9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ndful</w:t>
            </w:r>
          </w:p>
        </w:tc>
        <w:tc>
          <w:tcPr>
            <w:tcW w:w="1751" w:type="dxa"/>
          </w:tcPr>
          <w:p w14:paraId="70F298E7" w14:textId="289FDCCC" w:rsidR="00DE46A1" w:rsidRDefault="00A4616F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ssive</w:t>
            </w:r>
          </w:p>
        </w:tc>
        <w:tc>
          <w:tcPr>
            <w:tcW w:w="1751" w:type="dxa"/>
          </w:tcPr>
          <w:p w14:paraId="25E0CE54" w14:textId="4FDB39C5" w:rsidR="00DE46A1" w:rsidRDefault="00C32F0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volved</w:t>
            </w:r>
          </w:p>
        </w:tc>
        <w:tc>
          <w:tcPr>
            <w:tcW w:w="1460" w:type="dxa"/>
          </w:tcPr>
          <w:p w14:paraId="091A36F8" w14:textId="59BF52AD" w:rsidR="00DE46A1" w:rsidRDefault="00A1474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lies</w:t>
            </w:r>
          </w:p>
        </w:tc>
        <w:tc>
          <w:tcPr>
            <w:tcW w:w="1487" w:type="dxa"/>
          </w:tcPr>
          <w:p w14:paraId="1C37C787" w14:textId="5F3B4A17" w:rsidR="00DE46A1" w:rsidRDefault="005011D1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vorable</w:t>
            </w:r>
          </w:p>
        </w:tc>
      </w:tr>
      <w:tr w:rsidR="00DE46A1" w14:paraId="64B01E2A" w14:textId="22EE40A4" w:rsidTr="005B6E22">
        <w:trPr>
          <w:trHeight w:val="443"/>
        </w:trPr>
        <w:tc>
          <w:tcPr>
            <w:tcW w:w="1667" w:type="dxa"/>
          </w:tcPr>
          <w:p w14:paraId="39B74236" w14:textId="0E9A5E08" w:rsidR="00DE46A1" w:rsidRDefault="00DE46A1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unine</w:t>
            </w:r>
          </w:p>
        </w:tc>
        <w:tc>
          <w:tcPr>
            <w:tcW w:w="1545" w:type="dxa"/>
          </w:tcPr>
          <w:p w14:paraId="105E68D6" w14:textId="08FC9303" w:rsidR="00DE46A1" w:rsidRDefault="00A4616F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ss</w:t>
            </w:r>
          </w:p>
        </w:tc>
        <w:tc>
          <w:tcPr>
            <w:tcW w:w="1751" w:type="dxa"/>
          </w:tcPr>
          <w:p w14:paraId="10E89CCE" w14:textId="35F3ACF8" w:rsidR="00DE46A1" w:rsidRDefault="00DE46A1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dicine</w:t>
            </w:r>
          </w:p>
        </w:tc>
        <w:tc>
          <w:tcPr>
            <w:tcW w:w="1751" w:type="dxa"/>
          </w:tcPr>
          <w:p w14:paraId="46D4541E" w14:textId="22D0A9ED" w:rsidR="00DE46A1" w:rsidRDefault="004D6F02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rdly</w:t>
            </w:r>
          </w:p>
        </w:tc>
        <w:tc>
          <w:tcPr>
            <w:tcW w:w="1460" w:type="dxa"/>
          </w:tcPr>
          <w:p w14:paraId="2F210373" w14:textId="432F972B" w:rsidR="00DE46A1" w:rsidRDefault="00A14748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ign</w:t>
            </w:r>
          </w:p>
        </w:tc>
        <w:tc>
          <w:tcPr>
            <w:tcW w:w="1487" w:type="dxa"/>
          </w:tcPr>
          <w:p w14:paraId="293288B4" w14:textId="42E49852" w:rsidR="00DE46A1" w:rsidRDefault="00DE46A1" w:rsidP="004936A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ceptions</w:t>
            </w:r>
          </w:p>
        </w:tc>
      </w:tr>
    </w:tbl>
    <w:p w14:paraId="53822E63" w14:textId="77777777" w:rsidR="00C31F1E" w:rsidRDefault="00C31F1E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443A72D7" w14:textId="77777777" w:rsidR="000F6A88" w:rsidRPr="00087A63" w:rsidRDefault="000F6A8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2</w:t>
      </w:r>
    </w:p>
    <w:p w14:paraId="11548B02" w14:textId="564B7147" w:rsidR="000F6A88" w:rsidRPr="00087A63" w:rsidRDefault="002D4C23" w:rsidP="00D03A3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  <w:r w:rsidR="00DE46A1" w:rsidRPr="00087A63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73658A97" w14:textId="1D344409" w:rsidR="000F6A88" w:rsidRPr="00087A63" w:rsidRDefault="00DE46A1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3</w:t>
      </w:r>
    </w:p>
    <w:p w14:paraId="7DA945D3" w14:textId="77777777" w:rsidR="002D4C23" w:rsidRDefault="002D4C23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4509B03C" w14:textId="34961B7C" w:rsidR="001C2340" w:rsidRPr="00087A63" w:rsidRDefault="00DE46A1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4</w:t>
      </w:r>
    </w:p>
    <w:p w14:paraId="1FBAB62E" w14:textId="7D89BEA6" w:rsidR="001C2340" w:rsidRPr="00087A63" w:rsidRDefault="002D4C23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  <w:r w:rsidR="00210A1B">
        <w:rPr>
          <w:rFonts w:ascii="Times New Roman" w:hAnsi="Times New Roman" w:cs="Times New Roman"/>
          <w:sz w:val="24"/>
          <w:szCs w:val="24"/>
        </w:rPr>
        <w:t>–</w:t>
      </w:r>
      <w:r w:rsidR="00E05910" w:rsidRPr="00087A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</w:t>
      </w:r>
      <w:r w:rsidR="00210A1B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70A8EFCD" w14:textId="02CA8E83" w:rsidR="004D6F02" w:rsidRPr="00087A63" w:rsidRDefault="004D6F02" w:rsidP="004D6F0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6</w:t>
      </w:r>
    </w:p>
    <w:p w14:paraId="13E34947" w14:textId="77777777" w:rsidR="002D4C23" w:rsidRDefault="002D4C23" w:rsidP="004D6F0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34316138" w14:textId="18D73A46" w:rsidR="004D6F02" w:rsidRPr="00087A63" w:rsidRDefault="004D6F02" w:rsidP="004D6F0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11</w:t>
      </w:r>
    </w:p>
    <w:p w14:paraId="37670A19" w14:textId="3687C08B" w:rsidR="004D6F02" w:rsidRPr="00087A63" w:rsidRDefault="002D4C23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  <w:r w:rsidR="00A14748" w:rsidRPr="00087A63">
        <w:rPr>
          <w:rFonts w:ascii="Times New Roman" w:hAnsi="Times New Roman" w:cs="Times New Roman"/>
          <w:sz w:val="24"/>
          <w:szCs w:val="24"/>
        </w:rPr>
        <w:t>–</w:t>
      </w:r>
      <w:r w:rsidR="00C32F08" w:rsidRPr="00087A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37B854EF" w14:textId="2D2F219F" w:rsidR="00A14748" w:rsidRPr="00087A63" w:rsidRDefault="00A14748" w:rsidP="00A1474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1</w:t>
      </w:r>
      <w:r w:rsidR="00087A63" w:rsidRPr="00087A63">
        <w:rPr>
          <w:rFonts w:ascii="Times New Roman" w:hAnsi="Times New Roman" w:cs="Times New Roman"/>
          <w:sz w:val="24"/>
          <w:szCs w:val="24"/>
          <w:u w:val="single"/>
        </w:rPr>
        <w:t>2</w:t>
      </w:r>
    </w:p>
    <w:p w14:paraId="2651523A" w14:textId="77777777" w:rsidR="002D4C23" w:rsidRDefault="002D4C23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58EBC805" w14:textId="7142AF70" w:rsidR="000F6A88" w:rsidRPr="00087A63" w:rsidRDefault="00900BDB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</w:t>
      </w:r>
      <w:r w:rsidR="00D37C1C" w:rsidRPr="00087A6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9857B9" w:rsidRPr="00087A63">
        <w:rPr>
          <w:rFonts w:ascii="Times New Roman" w:hAnsi="Times New Roman" w:cs="Times New Roman"/>
          <w:sz w:val="24"/>
          <w:szCs w:val="24"/>
          <w:u w:val="single"/>
        </w:rPr>
        <w:t>14</w:t>
      </w:r>
      <w:r w:rsidRPr="00087A6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08951B82" w14:textId="32C2608B" w:rsidR="009857B9" w:rsidRPr="00087A63" w:rsidRDefault="002D4C23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  <w:r w:rsidR="00A4616F" w:rsidRPr="00087A63">
        <w:rPr>
          <w:rFonts w:ascii="Times New Roman" w:hAnsi="Times New Roman" w:cs="Times New Roman"/>
          <w:sz w:val="24"/>
          <w:szCs w:val="24"/>
        </w:rPr>
        <w:t>–</w:t>
      </w:r>
      <w:r w:rsidR="00E05910" w:rsidRPr="00087A6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505B1C29" w14:textId="5BE3A37C" w:rsidR="00A4616F" w:rsidRPr="00087A63" w:rsidRDefault="00A4616F" w:rsidP="00A4616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 xml:space="preserve">Rule </w:t>
      </w:r>
      <w:r w:rsidRPr="00087A63">
        <w:rPr>
          <w:rFonts w:ascii="Times New Roman" w:hAnsi="Times New Roman" w:cs="Times New Roman"/>
          <w:sz w:val="24"/>
          <w:szCs w:val="24"/>
          <w:u w:val="single"/>
        </w:rPr>
        <w:t>17</w:t>
      </w:r>
      <w:r w:rsidRPr="00087A6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4A9101ED" w14:textId="77777777" w:rsidR="002D4C23" w:rsidRDefault="002D4C23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0A95693C" w14:textId="3A863AF8" w:rsidR="00D37C1C" w:rsidRPr="00087A63" w:rsidRDefault="00D37C1C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 xml:space="preserve">Rule </w:t>
      </w:r>
      <w:r w:rsidR="009857B9" w:rsidRPr="00087A63">
        <w:rPr>
          <w:rFonts w:ascii="Times New Roman" w:hAnsi="Times New Roman" w:cs="Times New Roman"/>
          <w:sz w:val="24"/>
          <w:szCs w:val="24"/>
          <w:u w:val="single"/>
        </w:rPr>
        <w:t>20</w:t>
      </w:r>
    </w:p>
    <w:p w14:paraId="2A9A195C" w14:textId="77777777" w:rsidR="002D4C23" w:rsidRDefault="002D4C23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0FAE7A8B" w14:textId="1841AD17" w:rsidR="000F6A88" w:rsidRPr="00087A63" w:rsidRDefault="009857B9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22</w:t>
      </w:r>
    </w:p>
    <w:p w14:paraId="60DBB45A" w14:textId="77777777" w:rsidR="002D4C23" w:rsidRDefault="002D4C23" w:rsidP="00A1474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7A4A3E16" w14:textId="67486F1E" w:rsidR="00A14748" w:rsidRPr="00087A63" w:rsidRDefault="00A14748" w:rsidP="00A1474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24</w:t>
      </w:r>
    </w:p>
    <w:p w14:paraId="337FB87A" w14:textId="77777777" w:rsidR="002D4C23" w:rsidRDefault="002D4C23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169995B6" w14:textId="3252F4A2" w:rsidR="000F6A88" w:rsidRPr="00087A63" w:rsidRDefault="00C32F08" w:rsidP="00C31F1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28</w:t>
      </w:r>
    </w:p>
    <w:p w14:paraId="21EBE526" w14:textId="77777777" w:rsidR="002D4C23" w:rsidRDefault="002D4C23" w:rsidP="00A4616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p w14:paraId="441FF4FF" w14:textId="256EACE7" w:rsidR="00A4616F" w:rsidRPr="00087A63" w:rsidRDefault="00087A63" w:rsidP="00A4616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7A63">
        <w:rPr>
          <w:rFonts w:ascii="Times New Roman" w:hAnsi="Times New Roman" w:cs="Times New Roman"/>
          <w:sz w:val="24"/>
          <w:szCs w:val="24"/>
          <w:u w:val="single"/>
        </w:rPr>
        <w:t>Rule 29</w:t>
      </w:r>
    </w:p>
    <w:p w14:paraId="5F54E5C8" w14:textId="17877CD6" w:rsidR="00A4616F" w:rsidRPr="00087A63" w:rsidRDefault="002D4C23" w:rsidP="002D4C2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</w:t>
      </w:r>
    </w:p>
    <w:sectPr w:rsidR="00A4616F" w:rsidRPr="00087A63" w:rsidSect="00B24D81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621E6"/>
    <w:multiLevelType w:val="hybridMultilevel"/>
    <w:tmpl w:val="063C71CE"/>
    <w:lvl w:ilvl="0" w:tplc="7592C6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A2741"/>
    <w:multiLevelType w:val="hybridMultilevel"/>
    <w:tmpl w:val="4424A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47612"/>
    <w:multiLevelType w:val="hybridMultilevel"/>
    <w:tmpl w:val="5B78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42160"/>
    <w:multiLevelType w:val="hybridMultilevel"/>
    <w:tmpl w:val="077ED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F0B8E"/>
    <w:multiLevelType w:val="hybridMultilevel"/>
    <w:tmpl w:val="2048C3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54B54"/>
    <w:multiLevelType w:val="hybridMultilevel"/>
    <w:tmpl w:val="82CEB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046CB4"/>
    <w:multiLevelType w:val="hybridMultilevel"/>
    <w:tmpl w:val="81286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37A79"/>
    <w:multiLevelType w:val="hybridMultilevel"/>
    <w:tmpl w:val="57409A4A"/>
    <w:lvl w:ilvl="0" w:tplc="BCF69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410E4D"/>
    <w:multiLevelType w:val="hybridMultilevel"/>
    <w:tmpl w:val="7968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1726CD"/>
    <w:multiLevelType w:val="hybridMultilevel"/>
    <w:tmpl w:val="114E3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BF62B8"/>
    <w:multiLevelType w:val="hybridMultilevel"/>
    <w:tmpl w:val="48148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1079A2"/>
    <w:multiLevelType w:val="hybridMultilevel"/>
    <w:tmpl w:val="88FE1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1"/>
  </w:num>
  <w:num w:numId="4">
    <w:abstractNumId w:val="6"/>
  </w:num>
  <w:num w:numId="5">
    <w:abstractNumId w:val="5"/>
  </w:num>
  <w:num w:numId="6">
    <w:abstractNumId w:val="2"/>
  </w:num>
  <w:num w:numId="7">
    <w:abstractNumId w:val="1"/>
  </w:num>
  <w:num w:numId="8">
    <w:abstractNumId w:val="0"/>
  </w:num>
  <w:num w:numId="9">
    <w:abstractNumId w:val="4"/>
  </w:num>
  <w:num w:numId="10">
    <w:abstractNumId w:val="10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Lc0tjQ0tTS3MDRQ0lEKTi0uzszPAykwqgUAj4Fg7SwAAAA="/>
  </w:docVars>
  <w:rsids>
    <w:rsidRoot w:val="000F6A88"/>
    <w:rsid w:val="000113A9"/>
    <w:rsid w:val="00030E07"/>
    <w:rsid w:val="0003479D"/>
    <w:rsid w:val="00047377"/>
    <w:rsid w:val="0008310E"/>
    <w:rsid w:val="00087A63"/>
    <w:rsid w:val="000A40FB"/>
    <w:rsid w:val="000C421C"/>
    <w:rsid w:val="000C508F"/>
    <w:rsid w:val="000C55EF"/>
    <w:rsid w:val="000D77CD"/>
    <w:rsid w:val="000F138F"/>
    <w:rsid w:val="000F6A88"/>
    <w:rsid w:val="00160AB0"/>
    <w:rsid w:val="0019306C"/>
    <w:rsid w:val="001A0480"/>
    <w:rsid w:val="001C2340"/>
    <w:rsid w:val="001C6943"/>
    <w:rsid w:val="001E6AB6"/>
    <w:rsid w:val="001F26DF"/>
    <w:rsid w:val="001F7C2D"/>
    <w:rsid w:val="00205437"/>
    <w:rsid w:val="00210A1B"/>
    <w:rsid w:val="00212082"/>
    <w:rsid w:val="00226BAD"/>
    <w:rsid w:val="00231151"/>
    <w:rsid w:val="00242B08"/>
    <w:rsid w:val="002475F8"/>
    <w:rsid w:val="0029711D"/>
    <w:rsid w:val="002B1759"/>
    <w:rsid w:val="002B4650"/>
    <w:rsid w:val="002D1C77"/>
    <w:rsid w:val="002D4C23"/>
    <w:rsid w:val="002F0CD8"/>
    <w:rsid w:val="00314367"/>
    <w:rsid w:val="003545FD"/>
    <w:rsid w:val="00360D26"/>
    <w:rsid w:val="003A5ADA"/>
    <w:rsid w:val="003C0E91"/>
    <w:rsid w:val="003C20B4"/>
    <w:rsid w:val="003D2DC9"/>
    <w:rsid w:val="003E1BE0"/>
    <w:rsid w:val="003E6C21"/>
    <w:rsid w:val="003F4210"/>
    <w:rsid w:val="003F79D1"/>
    <w:rsid w:val="00402AA5"/>
    <w:rsid w:val="0040693D"/>
    <w:rsid w:val="00454880"/>
    <w:rsid w:val="00464D19"/>
    <w:rsid w:val="0047280A"/>
    <w:rsid w:val="004A1153"/>
    <w:rsid w:val="004A70B9"/>
    <w:rsid w:val="004B42B6"/>
    <w:rsid w:val="004C14B2"/>
    <w:rsid w:val="004C475E"/>
    <w:rsid w:val="004D3F35"/>
    <w:rsid w:val="004D4EC0"/>
    <w:rsid w:val="004D5B54"/>
    <w:rsid w:val="004D6F02"/>
    <w:rsid w:val="004E786C"/>
    <w:rsid w:val="005003EC"/>
    <w:rsid w:val="005011D1"/>
    <w:rsid w:val="0050421A"/>
    <w:rsid w:val="00513F7C"/>
    <w:rsid w:val="00514888"/>
    <w:rsid w:val="00522F8F"/>
    <w:rsid w:val="00551142"/>
    <w:rsid w:val="00557B69"/>
    <w:rsid w:val="00565EDE"/>
    <w:rsid w:val="00567285"/>
    <w:rsid w:val="005B6E22"/>
    <w:rsid w:val="005C1F23"/>
    <w:rsid w:val="005D7872"/>
    <w:rsid w:val="00600A35"/>
    <w:rsid w:val="006211B0"/>
    <w:rsid w:val="006514F5"/>
    <w:rsid w:val="00666748"/>
    <w:rsid w:val="006E0D6F"/>
    <w:rsid w:val="00702DAD"/>
    <w:rsid w:val="007142DE"/>
    <w:rsid w:val="00732410"/>
    <w:rsid w:val="00770551"/>
    <w:rsid w:val="0079398D"/>
    <w:rsid w:val="0079537B"/>
    <w:rsid w:val="007B32B4"/>
    <w:rsid w:val="007C4E3C"/>
    <w:rsid w:val="007E7D40"/>
    <w:rsid w:val="007F7501"/>
    <w:rsid w:val="008077A1"/>
    <w:rsid w:val="00816ECA"/>
    <w:rsid w:val="0086521C"/>
    <w:rsid w:val="00866336"/>
    <w:rsid w:val="0086637B"/>
    <w:rsid w:val="00873953"/>
    <w:rsid w:val="00887730"/>
    <w:rsid w:val="008A50F5"/>
    <w:rsid w:val="008A66F9"/>
    <w:rsid w:val="008C01F4"/>
    <w:rsid w:val="00900BDB"/>
    <w:rsid w:val="0090250C"/>
    <w:rsid w:val="00906342"/>
    <w:rsid w:val="00910697"/>
    <w:rsid w:val="009118AB"/>
    <w:rsid w:val="00916AEB"/>
    <w:rsid w:val="0092665D"/>
    <w:rsid w:val="00930552"/>
    <w:rsid w:val="00932CD9"/>
    <w:rsid w:val="00934B2B"/>
    <w:rsid w:val="0098042A"/>
    <w:rsid w:val="009857B9"/>
    <w:rsid w:val="009965D8"/>
    <w:rsid w:val="00997F0C"/>
    <w:rsid w:val="009A1520"/>
    <w:rsid w:val="009A455D"/>
    <w:rsid w:val="009C1B11"/>
    <w:rsid w:val="009E1489"/>
    <w:rsid w:val="009E3CE1"/>
    <w:rsid w:val="00A01179"/>
    <w:rsid w:val="00A139FD"/>
    <w:rsid w:val="00A14748"/>
    <w:rsid w:val="00A257D6"/>
    <w:rsid w:val="00A4558A"/>
    <w:rsid w:val="00A4616F"/>
    <w:rsid w:val="00A70232"/>
    <w:rsid w:val="00A70A1B"/>
    <w:rsid w:val="00A72314"/>
    <w:rsid w:val="00A977A7"/>
    <w:rsid w:val="00A97B80"/>
    <w:rsid w:val="00AA3CB8"/>
    <w:rsid w:val="00AA6528"/>
    <w:rsid w:val="00AD0577"/>
    <w:rsid w:val="00AE0478"/>
    <w:rsid w:val="00B24D81"/>
    <w:rsid w:val="00B330A6"/>
    <w:rsid w:val="00B3479A"/>
    <w:rsid w:val="00B43117"/>
    <w:rsid w:val="00B526D3"/>
    <w:rsid w:val="00B54992"/>
    <w:rsid w:val="00B623CF"/>
    <w:rsid w:val="00BB139B"/>
    <w:rsid w:val="00BD31B9"/>
    <w:rsid w:val="00C16468"/>
    <w:rsid w:val="00C2719A"/>
    <w:rsid w:val="00C31F1E"/>
    <w:rsid w:val="00C32F08"/>
    <w:rsid w:val="00C761E9"/>
    <w:rsid w:val="00C903F8"/>
    <w:rsid w:val="00C92AAB"/>
    <w:rsid w:val="00C93465"/>
    <w:rsid w:val="00CC742C"/>
    <w:rsid w:val="00CD4551"/>
    <w:rsid w:val="00CE4F87"/>
    <w:rsid w:val="00CF5B17"/>
    <w:rsid w:val="00D03A3E"/>
    <w:rsid w:val="00D22E8D"/>
    <w:rsid w:val="00D2480B"/>
    <w:rsid w:val="00D37C1C"/>
    <w:rsid w:val="00D46E35"/>
    <w:rsid w:val="00D614DA"/>
    <w:rsid w:val="00D764C2"/>
    <w:rsid w:val="00D85A08"/>
    <w:rsid w:val="00D87B52"/>
    <w:rsid w:val="00D9078C"/>
    <w:rsid w:val="00D95EF9"/>
    <w:rsid w:val="00D96008"/>
    <w:rsid w:val="00DA2D26"/>
    <w:rsid w:val="00DB0849"/>
    <w:rsid w:val="00DB191F"/>
    <w:rsid w:val="00DC1B0D"/>
    <w:rsid w:val="00DE46A1"/>
    <w:rsid w:val="00DE59BB"/>
    <w:rsid w:val="00E05910"/>
    <w:rsid w:val="00E16549"/>
    <w:rsid w:val="00E217D7"/>
    <w:rsid w:val="00E31150"/>
    <w:rsid w:val="00E4021A"/>
    <w:rsid w:val="00E50D65"/>
    <w:rsid w:val="00E724CF"/>
    <w:rsid w:val="00E8050A"/>
    <w:rsid w:val="00E830A3"/>
    <w:rsid w:val="00E9114C"/>
    <w:rsid w:val="00ED4E5B"/>
    <w:rsid w:val="00EE54C5"/>
    <w:rsid w:val="00F144B0"/>
    <w:rsid w:val="00F32437"/>
    <w:rsid w:val="00F85B88"/>
    <w:rsid w:val="00FB4E36"/>
    <w:rsid w:val="00FD61AB"/>
    <w:rsid w:val="00FF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33DC"/>
  <w15:chartTrackingRefBased/>
  <w15:docId w15:val="{47F21083-0777-4B57-ADFD-27357ED18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A88"/>
    <w:pPr>
      <w:ind w:left="720"/>
      <w:contextualSpacing/>
    </w:pPr>
  </w:style>
  <w:style w:type="table" w:styleId="TableGrid">
    <w:name w:val="Table Grid"/>
    <w:basedOn w:val="TableNormal"/>
    <w:uiPriority w:val="39"/>
    <w:rsid w:val="00C31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7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7D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89ECB-5D84-4167-9E2B-B095AFA92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o</dc:creator>
  <cp:keywords/>
  <dc:description/>
  <cp:lastModifiedBy>Huy Ho</cp:lastModifiedBy>
  <cp:revision>2</cp:revision>
  <cp:lastPrinted>2018-11-07T01:00:00Z</cp:lastPrinted>
  <dcterms:created xsi:type="dcterms:W3CDTF">2018-11-07T01:00:00Z</dcterms:created>
  <dcterms:modified xsi:type="dcterms:W3CDTF">2018-11-07T01:00:00Z</dcterms:modified>
</cp:coreProperties>
</file>